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EDB32" w14:textId="2605821D" w:rsidR="009C218E" w:rsidRPr="00CE6D63" w:rsidRDefault="009C218E" w:rsidP="003151F1">
      <w:pPr>
        <w:pStyle w:val="Heading1"/>
        <w:spacing w:line="360" w:lineRule="auto"/>
        <w:jc w:val="center"/>
      </w:pPr>
      <w:bookmarkStart w:id="0" w:name="_Hlk185201122"/>
      <w:bookmarkStart w:id="1" w:name="_Hlk165986680"/>
      <w:r w:rsidRPr="00CE6D63">
        <w:t xml:space="preserve">Supplementary </w:t>
      </w:r>
      <w:r w:rsidR="00FC5DF5">
        <w:t>Western blotting data</w:t>
      </w:r>
    </w:p>
    <w:p w14:paraId="551FC18E" w14:textId="77777777" w:rsidR="00957853" w:rsidRDefault="00957853" w:rsidP="00957853">
      <w:pPr>
        <w:pStyle w:val="Title"/>
        <w:rPr>
          <w:b w:val="0"/>
        </w:rPr>
      </w:pPr>
      <w:bookmarkStart w:id="2" w:name="_Hlk171370359"/>
      <w:bookmarkEnd w:id="0"/>
      <w:r w:rsidRPr="005F7EF4">
        <w:t>Parkinson's disease mutant Miro1 causes mitochondrial dysfunction and dopaminergic neuron loss</w:t>
      </w:r>
    </w:p>
    <w:bookmarkEnd w:id="2"/>
    <w:p w14:paraId="0F447344" w14:textId="77777777" w:rsidR="00866891" w:rsidRPr="00866891" w:rsidRDefault="00866891" w:rsidP="00866891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bookmarkEnd w:id="1"/>
    <w:p w14:paraId="1805F1D8" w14:textId="77777777" w:rsidR="00461092" w:rsidRPr="005B4C92" w:rsidRDefault="00461092" w:rsidP="0046109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4C92">
        <w:rPr>
          <w:rFonts w:ascii="Times New Roman" w:hAnsi="Times New Roman" w:cs="Times New Roman"/>
          <w:sz w:val="24"/>
          <w:szCs w:val="24"/>
        </w:rPr>
        <w:t>Axel Chemla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Giuseppe Arena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Ginevra Sacripanti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Kyriaki Barmpa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Alise Zagare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Pierre Garcia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B4C92">
        <w:rPr>
          <w:rFonts w:ascii="Times New Roman" w:hAnsi="Times New Roman" w:cs="Times New Roman"/>
          <w:sz w:val="24"/>
          <w:szCs w:val="24"/>
        </w:rPr>
        <w:t xml:space="preserve">, </w:t>
      </w:r>
      <w:r w:rsidRPr="005B4C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</w:t>
      </w:r>
      <w:r w:rsidRPr="00370E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ron </w:t>
      </w:r>
      <w:r w:rsidRPr="005B4C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Pr="00370E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ogietas</w:t>
      </w:r>
      <w:r w:rsidRPr="00370E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Paul Antony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Jochen Ohnmach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5B4C92">
        <w:rPr>
          <w:rFonts w:ascii="Times New Roman" w:hAnsi="Times New Roman" w:cs="Times New Roman"/>
          <w:sz w:val="24"/>
          <w:szCs w:val="24"/>
        </w:rPr>
        <w:t>, Alexandre Baron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4C92">
        <w:rPr>
          <w:rFonts w:ascii="Times New Roman" w:hAnsi="Times New Roman" w:cs="Times New Roman"/>
          <w:sz w:val="24"/>
          <w:szCs w:val="24"/>
        </w:rPr>
        <w:t>, Jaqueline Jung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5B4C92">
        <w:rPr>
          <w:rFonts w:ascii="Times New Roman" w:hAnsi="Times New Roman" w:cs="Times New Roman"/>
          <w:sz w:val="24"/>
          <w:szCs w:val="24"/>
        </w:rPr>
        <w:t xml:space="preserve">, </w:t>
      </w:r>
      <w:r w:rsidRPr="009F3920">
        <w:rPr>
          <w:rFonts w:ascii="Times New Roman" w:hAnsi="Times New Roman" w:cs="Times New Roman"/>
          <w:sz w:val="24"/>
          <w:szCs w:val="24"/>
        </w:rPr>
        <w:t>Frida Lind-Holm Mogensen</w:t>
      </w:r>
      <w:r w:rsidRPr="002E245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F3920">
        <w:rPr>
          <w:rFonts w:ascii="Times New Roman" w:hAnsi="Times New Roman" w:cs="Times New Roman"/>
          <w:sz w:val="24"/>
          <w:szCs w:val="24"/>
        </w:rPr>
        <w:t xml:space="preserve"> Alessandro Michelucci</w:t>
      </w:r>
      <w:r w:rsidRPr="00E36EF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B4C92">
        <w:rPr>
          <w:rFonts w:ascii="Times New Roman" w:hAnsi="Times New Roman" w:cs="Times New Roman"/>
          <w:sz w:val="24"/>
          <w:szCs w:val="24"/>
        </w:rPr>
        <w:t>Anne-Marie Marzesco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 w:rsidRPr="005B4C92">
        <w:rPr>
          <w:rFonts w:ascii="Times New Roman" w:hAnsi="Times New Roman" w:cs="Times New Roman"/>
          <w:bCs/>
          <w:sz w:val="24"/>
          <w:szCs w:val="24"/>
          <w:vertAlign w:val="superscript"/>
        </w:rPr>
        <w:t>§</w:t>
      </w:r>
      <w:r w:rsidRPr="005B4C92">
        <w:rPr>
          <w:rFonts w:ascii="Times New Roman" w:hAnsi="Times New Roman" w:cs="Times New Roman"/>
          <w:sz w:val="24"/>
          <w:szCs w:val="24"/>
        </w:rPr>
        <w:t>, Manuel Buttini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B4C92">
        <w:rPr>
          <w:rFonts w:ascii="Times New Roman" w:hAnsi="Times New Roman" w:cs="Times New Roman"/>
          <w:sz w:val="24"/>
          <w:szCs w:val="24"/>
        </w:rPr>
        <w:t>, Thorsten Schmidt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5B4C92">
        <w:rPr>
          <w:rFonts w:ascii="Times New Roman" w:hAnsi="Times New Roman" w:cs="Times New Roman"/>
          <w:sz w:val="24"/>
          <w:szCs w:val="24"/>
        </w:rPr>
        <w:t>, Anne Grünewald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5B4C92">
        <w:rPr>
          <w:rFonts w:ascii="Times New Roman" w:hAnsi="Times New Roman" w:cs="Times New Roman"/>
          <w:sz w:val="24"/>
          <w:szCs w:val="24"/>
        </w:rPr>
        <w:t>, Jens C. Schwamborn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*</w:t>
      </w:r>
      <w:r w:rsidRPr="005B4C92">
        <w:rPr>
          <w:rFonts w:ascii="Times New Roman" w:hAnsi="Times New Roman" w:cs="Times New Roman"/>
          <w:sz w:val="24"/>
          <w:szCs w:val="24"/>
        </w:rPr>
        <w:t>, Rejko Krüger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,*</w:t>
      </w:r>
      <w:r w:rsidRPr="005B4C92">
        <w:rPr>
          <w:rFonts w:ascii="Times New Roman" w:hAnsi="Times New Roman" w:cs="Times New Roman"/>
          <w:sz w:val="24"/>
          <w:szCs w:val="24"/>
        </w:rPr>
        <w:t>, Cláudia Saraiva</w:t>
      </w:r>
      <w:r w:rsidRPr="005B4C92">
        <w:rPr>
          <w:rFonts w:ascii="Times New Roman" w:hAnsi="Times New Roman" w:cs="Times New Roman"/>
          <w:sz w:val="24"/>
          <w:szCs w:val="24"/>
          <w:vertAlign w:val="superscript"/>
        </w:rPr>
        <w:t>1,*</w:t>
      </w:r>
    </w:p>
    <w:p w14:paraId="292A092C" w14:textId="77777777" w:rsidR="00866891" w:rsidRPr="00866891" w:rsidRDefault="00866891" w:rsidP="00866891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CAEA0B8" w14:textId="0FF2F242" w:rsidR="00866891" w:rsidRPr="00866891" w:rsidRDefault="00866891" w:rsidP="00866891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66891">
        <w:rPr>
          <w:rFonts w:ascii="Times New Roman" w:eastAsia="Calibri" w:hAnsi="Times New Roman" w:cs="Times New Roman"/>
          <w:b/>
          <w:bCs/>
          <w:sz w:val="24"/>
          <w:szCs w:val="24"/>
        </w:rPr>
        <w:t>Affiliations</w:t>
      </w:r>
      <w:r w:rsidR="0032001B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</w:p>
    <w:p w14:paraId="0D28CB6A" w14:textId="77777777" w:rsidR="0032001B" w:rsidRDefault="0032001B" w:rsidP="0032001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058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6058D">
        <w:rPr>
          <w:rFonts w:ascii="Times New Roman" w:hAnsi="Times New Roman" w:cs="Times New Roman"/>
          <w:sz w:val="24"/>
          <w:szCs w:val="24"/>
        </w:rPr>
        <w:t xml:space="preserve">Luxembourg Centre for Systems Biomedicine (LCSB), University of Luxembourg, </w:t>
      </w:r>
      <w:r w:rsidRPr="004065AD">
        <w:rPr>
          <w:rFonts w:ascii="Times New Roman" w:hAnsi="Times New Roman" w:cs="Times New Roman"/>
          <w:sz w:val="24"/>
          <w:szCs w:val="24"/>
        </w:rPr>
        <w:t xml:space="preserve">L-4362 </w:t>
      </w:r>
      <w:proofErr w:type="spellStart"/>
      <w:r w:rsidRPr="004065AD">
        <w:rPr>
          <w:rFonts w:ascii="Times New Roman" w:hAnsi="Times New Roman" w:cs="Times New Roman"/>
          <w:sz w:val="24"/>
          <w:szCs w:val="24"/>
        </w:rPr>
        <w:t>Esch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 w:rsidRPr="004065AD">
        <w:rPr>
          <w:rFonts w:ascii="Times New Roman" w:hAnsi="Times New Roman" w:cs="Times New Roman"/>
          <w:sz w:val="24"/>
          <w:szCs w:val="24"/>
        </w:rPr>
        <w:t>sur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4065AD">
        <w:rPr>
          <w:rFonts w:ascii="Times New Roman" w:hAnsi="Times New Roman" w:cs="Times New Roman"/>
          <w:sz w:val="24"/>
          <w:szCs w:val="24"/>
        </w:rPr>
        <w:t>Alzet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6058D">
        <w:rPr>
          <w:rFonts w:ascii="Times New Roman" w:hAnsi="Times New Roman" w:cs="Times New Roman"/>
          <w:sz w:val="24"/>
          <w:szCs w:val="24"/>
        </w:rPr>
        <w:t>Luxembourg</w:t>
      </w:r>
    </w:p>
    <w:p w14:paraId="71104971" w14:textId="77777777" w:rsidR="0032001B" w:rsidRPr="00957853" w:rsidRDefault="0032001B" w:rsidP="0032001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578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57853">
        <w:rPr>
          <w:rFonts w:ascii="Times New Roman" w:hAnsi="Times New Roman" w:cs="Times New Roman"/>
          <w:sz w:val="24"/>
          <w:szCs w:val="24"/>
        </w:rPr>
        <w:t xml:space="preserve">Luxembourg Center of Neuropathology (LCNP), </w:t>
      </w:r>
      <w:proofErr w:type="spellStart"/>
      <w:r w:rsidRPr="00957853">
        <w:rPr>
          <w:rFonts w:ascii="Times New Roman" w:hAnsi="Times New Roman" w:cs="Times New Roman"/>
          <w:sz w:val="24"/>
          <w:szCs w:val="24"/>
        </w:rPr>
        <w:t>Laboratoire</w:t>
      </w:r>
      <w:proofErr w:type="spellEnd"/>
      <w:r w:rsidRPr="00957853">
        <w:rPr>
          <w:rFonts w:ascii="Times New Roman" w:hAnsi="Times New Roman" w:cs="Times New Roman"/>
          <w:sz w:val="24"/>
          <w:szCs w:val="24"/>
        </w:rPr>
        <w:t xml:space="preserve"> National de </w:t>
      </w:r>
      <w:proofErr w:type="spellStart"/>
      <w:r w:rsidRPr="00957853">
        <w:rPr>
          <w:rFonts w:ascii="Times New Roman" w:hAnsi="Times New Roman" w:cs="Times New Roman"/>
          <w:sz w:val="24"/>
          <w:szCs w:val="24"/>
        </w:rPr>
        <w:t>Santé</w:t>
      </w:r>
      <w:proofErr w:type="spellEnd"/>
      <w:r w:rsidRPr="00957853">
        <w:rPr>
          <w:rFonts w:ascii="Times New Roman" w:hAnsi="Times New Roman" w:cs="Times New Roman"/>
          <w:sz w:val="24"/>
          <w:szCs w:val="24"/>
        </w:rPr>
        <w:t>, L-3555, Dudelange, Luxembourg</w:t>
      </w:r>
    </w:p>
    <w:p w14:paraId="18DE6D23" w14:textId="77777777" w:rsidR="0032001B" w:rsidRDefault="0032001B" w:rsidP="0032001B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F6058D">
        <w:rPr>
          <w:rFonts w:ascii="Times New Roman" w:eastAsia="Times New Roman" w:hAnsi="Times New Roman" w:cs="Times New Roman"/>
          <w:sz w:val="24"/>
          <w:szCs w:val="24"/>
        </w:rPr>
        <w:t xml:space="preserve"> Luxembourg Institute of Health (LIH)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-1445</w:t>
      </w:r>
      <w:r w:rsidRPr="00F6058D">
        <w:rPr>
          <w:rFonts w:ascii="Times New Roman" w:eastAsia="Times New Roman" w:hAnsi="Times New Roman" w:cs="Times New Roman"/>
          <w:sz w:val="24"/>
          <w:szCs w:val="24"/>
        </w:rPr>
        <w:t xml:space="preserve"> Luxembourg</w:t>
      </w:r>
      <w:r>
        <w:rPr>
          <w:rFonts w:ascii="Times New Roman" w:eastAsia="Times New Roman" w:hAnsi="Times New Roman" w:cs="Times New Roman"/>
          <w:sz w:val="24"/>
          <w:szCs w:val="24"/>
        </w:rPr>
        <w:t>, Luxembourg</w:t>
      </w:r>
    </w:p>
    <w:p w14:paraId="280D9F93" w14:textId="77777777" w:rsidR="0032001B" w:rsidRDefault="0032001B" w:rsidP="0032001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058D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F6058D">
        <w:rPr>
          <w:rFonts w:ascii="Times New Roman" w:hAnsi="Times New Roman" w:cs="Times New Roman"/>
          <w:sz w:val="24"/>
          <w:szCs w:val="24"/>
        </w:rPr>
        <w:t xml:space="preserve">Institute of Medical Genetics and Applied Genomics, University of Tübingen, </w:t>
      </w:r>
      <w:r w:rsidRPr="00E0361A">
        <w:rPr>
          <w:rFonts w:ascii="Times New Roman" w:hAnsi="Times New Roman" w:cs="Times New Roman"/>
          <w:sz w:val="24"/>
          <w:szCs w:val="24"/>
        </w:rPr>
        <w:t>7207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058D">
        <w:rPr>
          <w:rFonts w:ascii="Times New Roman" w:hAnsi="Times New Roman" w:cs="Times New Roman"/>
          <w:sz w:val="24"/>
          <w:szCs w:val="24"/>
        </w:rPr>
        <w:t>Tübingen, Germany</w:t>
      </w:r>
    </w:p>
    <w:p w14:paraId="2DAF854C" w14:textId="5029292E" w:rsidR="0032001B" w:rsidRPr="009F3920" w:rsidRDefault="00F2610F" w:rsidP="0032001B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32001B" w:rsidRPr="009246D9">
        <w:rPr>
          <w:rFonts w:ascii="Times New Roman" w:hAnsi="Times New Roman" w:cs="Times New Roman"/>
          <w:sz w:val="24"/>
          <w:szCs w:val="24"/>
        </w:rPr>
        <w:t>Faculty of Science, Technology and Medicine, University of Luxembourg</w:t>
      </w:r>
      <w:r w:rsidR="0032001B">
        <w:rPr>
          <w:rFonts w:ascii="Times New Roman" w:hAnsi="Times New Roman" w:cs="Times New Roman"/>
          <w:sz w:val="24"/>
          <w:szCs w:val="24"/>
        </w:rPr>
        <w:t xml:space="preserve">, </w:t>
      </w:r>
      <w:r w:rsidR="0032001B" w:rsidRPr="00E36EF3">
        <w:rPr>
          <w:rFonts w:ascii="Times New Roman" w:hAnsi="Times New Roman" w:cs="Times New Roman"/>
          <w:sz w:val="24"/>
          <w:szCs w:val="24"/>
        </w:rPr>
        <w:t>L-436</w:t>
      </w:r>
      <w:r w:rsidR="0032001B">
        <w:rPr>
          <w:rFonts w:ascii="Times New Roman" w:hAnsi="Times New Roman" w:cs="Times New Roman"/>
          <w:sz w:val="24"/>
          <w:szCs w:val="24"/>
        </w:rPr>
        <w:t>5</w:t>
      </w:r>
      <w:r w:rsidR="0032001B" w:rsidRPr="00E36E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01B" w:rsidRPr="00E36EF3">
        <w:rPr>
          <w:rFonts w:ascii="Times New Roman" w:hAnsi="Times New Roman" w:cs="Times New Roman"/>
          <w:sz w:val="24"/>
          <w:szCs w:val="24"/>
        </w:rPr>
        <w:t>Esch</w:t>
      </w:r>
      <w:proofErr w:type="spellEnd"/>
      <w:r w:rsidR="0032001B">
        <w:rPr>
          <w:rFonts w:ascii="Times New Roman" w:hAnsi="Times New Roman" w:cs="Times New Roman"/>
          <w:sz w:val="24"/>
          <w:szCs w:val="24"/>
        </w:rPr>
        <w:t>-</w:t>
      </w:r>
      <w:r w:rsidR="0032001B" w:rsidRPr="00E36EF3">
        <w:rPr>
          <w:rFonts w:ascii="Times New Roman" w:hAnsi="Times New Roman" w:cs="Times New Roman"/>
          <w:sz w:val="24"/>
          <w:szCs w:val="24"/>
        </w:rPr>
        <w:t>sur</w:t>
      </w:r>
      <w:r w:rsidR="0032001B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32001B" w:rsidRPr="00E36EF3">
        <w:rPr>
          <w:rFonts w:ascii="Times New Roman" w:hAnsi="Times New Roman" w:cs="Times New Roman"/>
          <w:sz w:val="24"/>
          <w:szCs w:val="24"/>
        </w:rPr>
        <w:t>Alzette</w:t>
      </w:r>
      <w:proofErr w:type="spellEnd"/>
      <w:r w:rsidR="0032001B">
        <w:rPr>
          <w:rFonts w:ascii="Times New Roman" w:hAnsi="Times New Roman" w:cs="Times New Roman"/>
          <w:sz w:val="24"/>
          <w:szCs w:val="24"/>
        </w:rPr>
        <w:t>, Luxembourg</w:t>
      </w:r>
    </w:p>
    <w:p w14:paraId="4199859B" w14:textId="77777777" w:rsidR="0032001B" w:rsidRPr="00F6058D" w:rsidRDefault="0032001B" w:rsidP="0032001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F6058D">
        <w:rPr>
          <w:rFonts w:ascii="Times New Roman" w:hAnsi="Times New Roman" w:cs="Times New Roman"/>
          <w:sz w:val="24"/>
          <w:szCs w:val="24"/>
        </w:rPr>
        <w:t xml:space="preserve">Institute of Neurogenetics, University of Lübeck, </w:t>
      </w:r>
      <w:r>
        <w:rPr>
          <w:rFonts w:ascii="Times New Roman" w:hAnsi="Times New Roman" w:cs="Times New Roman"/>
          <w:sz w:val="24"/>
          <w:szCs w:val="24"/>
        </w:rPr>
        <w:t xml:space="preserve">160 </w:t>
      </w:r>
      <w:r w:rsidRPr="00F6058D">
        <w:rPr>
          <w:rFonts w:ascii="Times New Roman" w:hAnsi="Times New Roman" w:cs="Times New Roman"/>
          <w:sz w:val="24"/>
          <w:szCs w:val="24"/>
        </w:rPr>
        <w:t>Lübeck, Germany</w:t>
      </w:r>
    </w:p>
    <w:p w14:paraId="39A772B6" w14:textId="77777777" w:rsidR="0032001B" w:rsidRPr="0070514A" w:rsidRDefault="0032001B" w:rsidP="0032001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0514A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70514A">
        <w:rPr>
          <w:rFonts w:ascii="Times New Roman" w:hAnsi="Times New Roman" w:cs="Times New Roman"/>
          <w:sz w:val="24"/>
          <w:szCs w:val="24"/>
        </w:rPr>
        <w:t xml:space="preserve">Centre </w:t>
      </w:r>
      <w:proofErr w:type="spellStart"/>
      <w:r w:rsidRPr="0070514A">
        <w:rPr>
          <w:rFonts w:ascii="Times New Roman" w:hAnsi="Times New Roman" w:cs="Times New Roman"/>
          <w:sz w:val="24"/>
          <w:szCs w:val="24"/>
        </w:rPr>
        <w:t>Hospitalier</w:t>
      </w:r>
      <w:proofErr w:type="spellEnd"/>
      <w:r w:rsidRPr="0070514A">
        <w:rPr>
          <w:rFonts w:ascii="Times New Roman" w:hAnsi="Times New Roman" w:cs="Times New Roman"/>
          <w:sz w:val="24"/>
          <w:szCs w:val="24"/>
        </w:rPr>
        <w:t xml:space="preserve"> de Luxembourg, </w:t>
      </w:r>
      <w:r w:rsidRPr="004065AD">
        <w:rPr>
          <w:rFonts w:ascii="Times New Roman" w:hAnsi="Times New Roman" w:cs="Times New Roman"/>
          <w:sz w:val="24"/>
          <w:szCs w:val="24"/>
        </w:rPr>
        <w:t>L-</w:t>
      </w:r>
      <w:r>
        <w:rPr>
          <w:rFonts w:ascii="Times New Roman" w:hAnsi="Times New Roman" w:cs="Times New Roman"/>
          <w:sz w:val="24"/>
          <w:szCs w:val="24"/>
        </w:rPr>
        <w:t xml:space="preserve">1210, </w:t>
      </w:r>
      <w:r w:rsidRPr="0070514A">
        <w:rPr>
          <w:rFonts w:ascii="Times New Roman" w:hAnsi="Times New Roman" w:cs="Times New Roman"/>
          <w:sz w:val="24"/>
          <w:szCs w:val="24"/>
        </w:rPr>
        <w:t>Luxembourg, Luxembo</w:t>
      </w:r>
      <w:r w:rsidRPr="004065AD">
        <w:rPr>
          <w:rFonts w:ascii="Times New Roman" w:hAnsi="Times New Roman" w:cs="Times New Roman"/>
          <w:sz w:val="24"/>
          <w:szCs w:val="24"/>
        </w:rPr>
        <w:t>urg</w:t>
      </w:r>
    </w:p>
    <w:p w14:paraId="476C559A" w14:textId="77777777" w:rsidR="00866891" w:rsidRPr="00957853" w:rsidRDefault="00866891" w:rsidP="00866891">
      <w:pPr>
        <w:widowControl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21CD023" w14:textId="659E5C5E" w:rsidR="00866891" w:rsidRPr="00866891" w:rsidRDefault="00866891" w:rsidP="00866891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866891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§ </w:t>
      </w:r>
      <w:r w:rsidRPr="00866891">
        <w:rPr>
          <w:rFonts w:ascii="Times New Roman" w:eastAsia="Calibri" w:hAnsi="Times New Roman" w:cs="Times New Roman"/>
          <w:bCs/>
          <w:sz w:val="24"/>
          <w:szCs w:val="24"/>
        </w:rPr>
        <w:t xml:space="preserve">Current address: </w:t>
      </w:r>
      <w:r w:rsidR="000B5957" w:rsidRPr="000B5957">
        <w:rPr>
          <w:rFonts w:ascii="Times New Roman" w:eastAsia="Calibri" w:hAnsi="Times New Roman" w:cs="Times New Roman"/>
          <w:bCs/>
          <w:sz w:val="24"/>
          <w:szCs w:val="24"/>
        </w:rPr>
        <w:t>University Medical Center Hamburg-Eppendorf, Center for Molecular Neurobiology Hamburg, 20246 Hamburg, Germany</w:t>
      </w:r>
    </w:p>
    <w:p w14:paraId="4669845D" w14:textId="77777777" w:rsidR="00866891" w:rsidRPr="00866891" w:rsidRDefault="00866891" w:rsidP="00866891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866891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* </w:t>
      </w:r>
      <w:r w:rsidRPr="00866891">
        <w:rPr>
          <w:rFonts w:ascii="Times New Roman" w:eastAsia="Calibri" w:hAnsi="Times New Roman" w:cs="Times New Roman"/>
          <w:bCs/>
          <w:sz w:val="24"/>
          <w:szCs w:val="24"/>
        </w:rPr>
        <w:t xml:space="preserve"> Senior authors</w:t>
      </w:r>
    </w:p>
    <w:p w14:paraId="11FF9B1E" w14:textId="7EAD4744" w:rsidR="00752FDC" w:rsidRPr="00866891" w:rsidRDefault="00866891" w:rsidP="00CE6D63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66891">
        <w:rPr>
          <w:rFonts w:ascii="Times New Roman" w:eastAsia="Calibri" w:hAnsi="Times New Roman" w:cs="Times New Roman"/>
          <w:sz w:val="24"/>
          <w:szCs w:val="24"/>
        </w:rPr>
        <w:t>Correspondence</w:t>
      </w:r>
      <w:r w:rsidR="000B3829">
        <w:rPr>
          <w:rFonts w:ascii="Times New Roman" w:eastAsia="Calibri" w:hAnsi="Times New Roman" w:cs="Times New Roman"/>
          <w:sz w:val="24"/>
          <w:szCs w:val="24"/>
        </w:rPr>
        <w:t xml:space="preserve"> to</w:t>
      </w:r>
      <w:r w:rsidRPr="00866891">
        <w:rPr>
          <w:rFonts w:ascii="Times New Roman" w:eastAsia="Calibri" w:hAnsi="Times New Roman" w:cs="Times New Roman"/>
          <w:sz w:val="24"/>
          <w:szCs w:val="24"/>
        </w:rPr>
        <w:t>: jens.schwamborn@uni.lu (JCS), rejko.krueger@lih.lu (RK) and claudia.saraiva@uni.lu (CS)</w:t>
      </w:r>
    </w:p>
    <w:p w14:paraId="1018EAAE" w14:textId="77777777" w:rsidR="00AC7823" w:rsidRPr="00731549" w:rsidRDefault="00AC7823" w:rsidP="00CE6D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0ECF7B" w14:textId="77777777" w:rsidR="00AA23EE" w:rsidRPr="00AA23EE" w:rsidRDefault="00AA23EE" w:rsidP="00AA23EE"/>
    <w:p w14:paraId="09CFA023" w14:textId="08414FC7" w:rsidR="00CE6D63" w:rsidRDefault="0003068C" w:rsidP="00CE6D63">
      <w:pPr>
        <w:pStyle w:val="Heading1"/>
        <w:spacing w:line="360" w:lineRule="auto"/>
      </w:pPr>
      <w:r>
        <w:rPr>
          <w:noProof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599360" behindDoc="0" locked="0" layoutInCell="1" allowOverlap="1" wp14:anchorId="5D5CC717" wp14:editId="49A531C8">
                <wp:simplePos x="0" y="0"/>
                <wp:positionH relativeFrom="margin">
                  <wp:align>center</wp:align>
                </wp:positionH>
                <wp:positionV relativeFrom="page">
                  <wp:posOffset>1362075</wp:posOffset>
                </wp:positionV>
                <wp:extent cx="6120000" cy="4119094"/>
                <wp:effectExtent l="0" t="0" r="0" b="0"/>
                <wp:wrapTopAndBottom/>
                <wp:docPr id="930828466" name="Group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4119094"/>
                          <a:chOff x="163908" y="2"/>
                          <a:chExt cx="6202012" cy="4174708"/>
                        </a:xfrm>
                      </wpg:grpSpPr>
                      <pic:pic xmlns:pic="http://schemas.openxmlformats.org/drawingml/2006/picture">
                        <pic:nvPicPr>
                          <pic:cNvPr id="144685879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40729" y="1207698"/>
                            <a:ext cx="3025191" cy="18077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g:grpSp>
                        <wpg:cNvPr id="2063621937" name="Group 4"/>
                        <wpg:cNvGrpSpPr/>
                        <wpg:grpSpPr>
                          <a:xfrm>
                            <a:off x="163908" y="2"/>
                            <a:ext cx="3313339" cy="4174708"/>
                            <a:chOff x="163984" y="4"/>
                            <a:chExt cx="3314751" cy="4176649"/>
                          </a:xfrm>
                        </wpg:grpSpPr>
                        <pic:pic xmlns:pic="http://schemas.openxmlformats.org/drawingml/2006/picture">
                          <pic:nvPicPr>
                            <pic:cNvPr id="569371615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3984" y="4"/>
                              <a:ext cx="3314750" cy="213011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852908410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3984" y="2165232"/>
                              <a:ext cx="3314751" cy="2011421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CA1CA0" id="Group 6" o:spid="_x0000_s1026" style="position:absolute;margin-left:0;margin-top:107.25pt;width:481.9pt;height:324.35pt;z-index:251599360;mso-position-horizontal:center;mso-position-horizontal-relative:margin;mso-position-vertical-relative:page;mso-width-relative:margin;mso-height-relative:margin" coordorigin="1639" coordsize="62020,41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33407;top:12076;width:30252;height:18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">
                  <v:imagedata r:id="rId9" o:title=""/>
                </v:shape>
                <v:group id="Group 4" o:spid="_x0000_s1028" style="position:absolute;left:1639;width:33133;height:41747" coordorigin="1639" coordsize="33147,41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">
                  <v:shape id="Picture 1" o:spid="_x0000_s1029" type="#_x0000_t75" style="position:absolute;left:1639;width:33148;height:21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">
                    <v:imagedata r:id="rId10" o:title=""/>
                  </v:shape>
                  <v:shape id="Picture 2" o:spid="_x0000_s1030" type="#_x0000_t75" style="position:absolute;left:1639;top:21652;width:33148;height:20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">
                    <v:imagedata r:id="rId11" o:title=""/>
                  </v:shape>
                </v:group>
                <w10:wrap type="topAndBottom" anchorx="margin" anchory="page"/>
              </v:group>
            </w:pict>
          </mc:Fallback>
        </mc:AlternateContent>
      </w:r>
      <w:r w:rsidR="00FC5DF5" w:rsidRPr="00FC5DF5">
        <w:t>Supplementary Western blotting data</w:t>
      </w:r>
    </w:p>
    <w:p w14:paraId="403A583D" w14:textId="7C64C55F" w:rsidR="00A804E4" w:rsidRDefault="00122493" w:rsidP="00017B53">
      <w:pPr>
        <w:jc w:val="both"/>
      </w:pPr>
      <w:r w:rsidRPr="00122493">
        <w:rPr>
          <w:b/>
          <w:bCs/>
        </w:rPr>
        <w:t>WB1.</w:t>
      </w:r>
      <w:r>
        <w:t xml:space="preserve"> </w:t>
      </w:r>
      <w:r w:rsidR="003C0E08">
        <w:t>Original f</w:t>
      </w:r>
      <w:r w:rsidR="00A804E4">
        <w:t xml:space="preserve">ull length membrane </w:t>
      </w:r>
      <w:r>
        <w:t>referent to the data displayed at Main Figure 4B.</w:t>
      </w:r>
      <w:r w:rsidR="006255BA">
        <w:t xml:space="preserve"> </w:t>
      </w:r>
      <w:r w:rsidR="00B920FA">
        <w:t>Left:</w:t>
      </w:r>
      <w:r w:rsidR="006255BA">
        <w:t xml:space="preserve"> </w:t>
      </w:r>
      <w:r w:rsidR="00B073A0">
        <w:rPr>
          <w:rFonts w:cstheme="minorHAnsi"/>
        </w:rPr>
        <w:t>α</w:t>
      </w:r>
      <w:r w:rsidR="00B073A0">
        <w:t xml:space="preserve">-synuclein </w:t>
      </w:r>
      <w:r w:rsidR="006255BA">
        <w:t>normal (</w:t>
      </w:r>
      <w:r w:rsidR="00B920FA">
        <w:t>top</w:t>
      </w:r>
      <w:r w:rsidR="006255BA">
        <w:t>) and high (</w:t>
      </w:r>
      <w:r w:rsidR="00B920FA">
        <w:t>bottom</w:t>
      </w:r>
      <w:r w:rsidR="006255BA">
        <w:t>) exposure</w:t>
      </w:r>
      <w:r w:rsidR="00B920FA">
        <w:t xml:space="preserve">s. Right: </w:t>
      </w:r>
      <w:r w:rsidR="00297B55">
        <w:t>full membrane</w:t>
      </w:r>
      <w:r w:rsidR="00B073A0">
        <w:t xml:space="preserve"> show</w:t>
      </w:r>
      <w:r w:rsidR="00297B55">
        <w:t>ing</w:t>
      </w:r>
      <w:r w:rsidR="00B073A0">
        <w:t xml:space="preserve"> </w:t>
      </w:r>
      <w:r w:rsidR="00B073A0">
        <w:rPr>
          <w:rFonts w:cstheme="minorHAnsi"/>
        </w:rPr>
        <w:t>β</w:t>
      </w:r>
      <w:r w:rsidR="00B073A0">
        <w:t>-actin.</w:t>
      </w:r>
    </w:p>
    <w:p w14:paraId="1AE90D6A" w14:textId="28D8E5F2" w:rsidR="002A5905" w:rsidRDefault="002A5905" w:rsidP="00273588"/>
    <w:p w14:paraId="33532EDD" w14:textId="23FA2B17" w:rsidR="00E82D52" w:rsidRPr="00E82D52" w:rsidRDefault="00213B2D" w:rsidP="00273588"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19840" behindDoc="0" locked="0" layoutInCell="1" allowOverlap="1" wp14:anchorId="2E79DC45" wp14:editId="2D1C2CE7">
                <wp:simplePos x="0" y="0"/>
                <wp:positionH relativeFrom="margin">
                  <wp:align>center</wp:align>
                </wp:positionH>
                <wp:positionV relativeFrom="paragraph">
                  <wp:posOffset>248285</wp:posOffset>
                </wp:positionV>
                <wp:extent cx="6119495" cy="2177415"/>
                <wp:effectExtent l="0" t="0" r="0" b="0"/>
                <wp:wrapTopAndBottom/>
                <wp:docPr id="615678231" name="Group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19495" cy="2177415"/>
                          <a:chOff x="0" y="0"/>
                          <a:chExt cx="6657975" cy="2367280"/>
                        </a:xfrm>
                      </wpg:grpSpPr>
                      <pic:pic xmlns:pic="http://schemas.openxmlformats.org/drawingml/2006/picture">
                        <pic:nvPicPr>
                          <pic:cNvPr id="9980026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367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8717404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38500" y="657225"/>
                            <a:ext cx="3419475" cy="10394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BF99D2" id="Group 3" o:spid="_x0000_s1026" style="position:absolute;margin-left:0;margin-top:19.55pt;width:481.85pt;height:171.45pt;z-index:251619840;mso-position-horizontal:center;mso-position-horizontal-relative:margin;mso-width-relative:margin;mso-height-relative:margin" coordsize="66579,236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">
                <o:lock v:ext="edit" aspectratio="t"/>
                <v:shape id="Picture 1" o:spid="_x0000_s1027" type="#_x0000_t75" style="position:absolute;width:32397;height:23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">
                  <v:imagedata r:id="rId14" o:title=""/>
                </v:shape>
                <v:shape id="Picture 2" o:spid="_x0000_s1028" type="#_x0000_t75" style="position:absolute;left:32385;top:6572;width:34194;height:10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">
                  <v:imagedata r:id="rId15" o:title=""/>
                </v:shape>
                <w10:wrap type="topAndBottom" anchorx="margin"/>
              </v:group>
            </w:pict>
          </mc:Fallback>
        </mc:AlternateContent>
      </w:r>
    </w:p>
    <w:p w14:paraId="2E6C9B57" w14:textId="3863AAA6" w:rsidR="00273588" w:rsidRDefault="00273588" w:rsidP="00017B53">
      <w:pPr>
        <w:jc w:val="both"/>
      </w:pPr>
      <w:r w:rsidRPr="00122493">
        <w:rPr>
          <w:b/>
          <w:bCs/>
        </w:rPr>
        <w:t>WB</w:t>
      </w:r>
      <w:r>
        <w:rPr>
          <w:b/>
          <w:bCs/>
        </w:rPr>
        <w:t>2</w:t>
      </w:r>
      <w:r w:rsidRPr="00122493">
        <w:rPr>
          <w:b/>
          <w:bCs/>
        </w:rPr>
        <w:t>.</w:t>
      </w:r>
      <w:r>
        <w:t xml:space="preserve"> </w:t>
      </w:r>
      <w:r w:rsidR="00451F6C">
        <w:t>Original</w:t>
      </w:r>
      <w:r>
        <w:t xml:space="preserve"> membrane </w:t>
      </w:r>
      <w:r w:rsidR="00451F6C">
        <w:t xml:space="preserve">shown at </w:t>
      </w:r>
      <w:r>
        <w:t>Main Figure 4F</w:t>
      </w:r>
      <w:r w:rsidR="00451F6C">
        <w:t>, blotted for</w:t>
      </w:r>
      <w:r>
        <w:t xml:space="preserve"> </w:t>
      </w:r>
      <w:r>
        <w:rPr>
          <w:rFonts w:cstheme="minorHAnsi"/>
        </w:rPr>
        <w:t>α</w:t>
      </w:r>
      <w:r>
        <w:t xml:space="preserve">-synuclein </w:t>
      </w:r>
      <w:r w:rsidR="00BE4637">
        <w:t>(left) and Vinculin (right).</w:t>
      </w:r>
    </w:p>
    <w:p w14:paraId="5D41412D" w14:textId="0D9BAFDD" w:rsidR="00FC18CE" w:rsidRDefault="00FC18CE" w:rsidP="00017B53">
      <w:pPr>
        <w:jc w:val="both"/>
      </w:pPr>
    </w:p>
    <w:p w14:paraId="799F554D" w14:textId="1AB038F0" w:rsidR="00227B3E" w:rsidRDefault="00227B3E" w:rsidP="00017B53">
      <w:pPr>
        <w:jc w:val="both"/>
      </w:pPr>
    </w:p>
    <w:p w14:paraId="0A367665" w14:textId="77777777" w:rsidR="004D5ADD" w:rsidRDefault="004D5ADD" w:rsidP="00017B53">
      <w:pPr>
        <w:jc w:val="both"/>
      </w:pPr>
    </w:p>
    <w:p w14:paraId="4E1B67D3" w14:textId="77777777" w:rsidR="004D5ADD" w:rsidRDefault="004D5ADD" w:rsidP="00017B53">
      <w:pPr>
        <w:jc w:val="both"/>
      </w:pPr>
    </w:p>
    <w:p w14:paraId="7B0444BE" w14:textId="77777777" w:rsidR="00877F51" w:rsidRDefault="00877F51" w:rsidP="00017B53">
      <w:pPr>
        <w:jc w:val="both"/>
      </w:pPr>
    </w:p>
    <w:p w14:paraId="1CB6BA80" w14:textId="2B91A6E2" w:rsidR="00C91137" w:rsidRDefault="004E25BF" w:rsidP="00017B53">
      <w:pPr>
        <w:jc w:val="both"/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20864" behindDoc="0" locked="0" layoutInCell="1" allowOverlap="1" wp14:anchorId="7084B940" wp14:editId="2CF36B2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120000" cy="2628138"/>
                <wp:effectExtent l="0" t="0" r="0" b="1270"/>
                <wp:wrapTopAndBottom/>
                <wp:docPr id="1617759019" name="Group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628138"/>
                          <a:chOff x="0" y="0"/>
                          <a:chExt cx="6554470" cy="2816225"/>
                        </a:xfrm>
                      </wpg:grpSpPr>
                      <pic:pic xmlns:pic="http://schemas.openxmlformats.org/drawingml/2006/picture">
                        <pic:nvPicPr>
                          <pic:cNvPr id="471647240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816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713317581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4700" y="247650"/>
                            <a:ext cx="3239770" cy="2328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242225" id="Group 6" o:spid="_x0000_s1026" style="position:absolute;margin-left:0;margin-top:0;width:481.9pt;height:206.95pt;z-index:251620864;mso-position-horizontal:center;mso-position-horizontal-relative:margin;mso-width-relative:margin;mso-height-relative:margin" coordsize="65544,281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">
                <o:lock v:ext="edit" aspectratio="t"/>
                <v:shape id="Picture 4" o:spid="_x0000_s1027" type="#_x0000_t75" style="position:absolute;width:32397;height:28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">
                  <v:imagedata r:id="rId18" o:title=""/>
                </v:shape>
                <v:shape id="Picture 5" o:spid="_x0000_s1028" type="#_x0000_t75" style="position:absolute;left:33147;top:2476;width:32397;height:23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">
                  <v:imagedata r:id="rId19" o:title=""/>
                </v:shape>
                <w10:wrap type="topAndBottom" anchorx="margin"/>
              </v:group>
            </w:pict>
          </mc:Fallback>
        </mc:AlternateContent>
      </w:r>
      <w:r w:rsidR="00C91137" w:rsidRPr="00122493">
        <w:rPr>
          <w:b/>
          <w:bCs/>
        </w:rPr>
        <w:t>WB</w:t>
      </w:r>
      <w:r w:rsidR="00C91137">
        <w:rPr>
          <w:b/>
          <w:bCs/>
        </w:rPr>
        <w:t>3</w:t>
      </w:r>
      <w:r w:rsidR="00C91137" w:rsidRPr="00122493">
        <w:rPr>
          <w:b/>
          <w:bCs/>
        </w:rPr>
        <w:t>.</w:t>
      </w:r>
      <w:r w:rsidR="00C91137">
        <w:t xml:space="preserve"> Original membrane shown at Main Figure 5A, blotted for </w:t>
      </w:r>
      <w:r w:rsidR="009D3570">
        <w:rPr>
          <w:rFonts w:cstheme="minorHAnsi"/>
        </w:rPr>
        <w:t>tyrosine hydroxylase (T</w:t>
      </w:r>
      <w:r w:rsidR="00C91137">
        <w:rPr>
          <w:rFonts w:cstheme="minorHAnsi"/>
        </w:rPr>
        <w:t>H</w:t>
      </w:r>
      <w:r w:rsidR="009D3570">
        <w:rPr>
          <w:rFonts w:cstheme="minorHAnsi"/>
        </w:rPr>
        <w:t>,</w:t>
      </w:r>
      <w:r w:rsidR="00C91137">
        <w:t xml:space="preserve"> left) and </w:t>
      </w:r>
      <w:r w:rsidR="00C91137">
        <w:rPr>
          <w:rFonts w:cstheme="minorHAnsi"/>
        </w:rPr>
        <w:t>β</w:t>
      </w:r>
      <w:r w:rsidR="00C91137">
        <w:t>-actin (right).</w:t>
      </w:r>
    </w:p>
    <w:p w14:paraId="780309EC" w14:textId="72F86F7F" w:rsidR="00C00484" w:rsidRDefault="00C00484" w:rsidP="00B23532">
      <w:pPr>
        <w:rPr>
          <w:noProof/>
        </w:rPr>
      </w:pPr>
    </w:p>
    <w:p w14:paraId="79E5BE9E" w14:textId="77777777" w:rsidR="004D5ADD" w:rsidRDefault="004D5ADD" w:rsidP="00B23532">
      <w:pPr>
        <w:rPr>
          <w:noProof/>
        </w:rPr>
      </w:pPr>
    </w:p>
    <w:p w14:paraId="63AF1409" w14:textId="0C6AD7CE" w:rsidR="00A86DE1" w:rsidRPr="00227B3E" w:rsidRDefault="000C2851" w:rsidP="00B2353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27008" behindDoc="0" locked="0" layoutInCell="1" allowOverlap="1" wp14:anchorId="5D625D44" wp14:editId="11621A06">
            <wp:simplePos x="0" y="0"/>
            <wp:positionH relativeFrom="margin">
              <wp:align>center</wp:align>
            </wp:positionH>
            <wp:positionV relativeFrom="paragraph">
              <wp:posOffset>275590</wp:posOffset>
            </wp:positionV>
            <wp:extent cx="3600000" cy="3021866"/>
            <wp:effectExtent l="0" t="0" r="635" b="7620"/>
            <wp:wrapTopAndBottom/>
            <wp:docPr id="14105315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218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20E20C" w14:textId="7E8141BF" w:rsidR="00B23532" w:rsidRDefault="00B23532" w:rsidP="00017B53">
      <w:pPr>
        <w:jc w:val="both"/>
      </w:pPr>
      <w:r w:rsidRPr="00122493">
        <w:rPr>
          <w:b/>
          <w:bCs/>
        </w:rPr>
        <w:t>WB</w:t>
      </w:r>
      <w:r>
        <w:rPr>
          <w:b/>
          <w:bCs/>
        </w:rPr>
        <w:t>4</w:t>
      </w:r>
      <w:r w:rsidRPr="00122493">
        <w:rPr>
          <w:b/>
          <w:bCs/>
        </w:rPr>
        <w:t>.</w:t>
      </w:r>
      <w:r>
        <w:t xml:space="preserve"> Original membrane shown at Main Figure 6E, blotted for </w:t>
      </w:r>
      <w:r>
        <w:rPr>
          <w:rFonts w:cstheme="minorHAnsi"/>
        </w:rPr>
        <w:t>β</w:t>
      </w:r>
      <w:r>
        <w:t xml:space="preserve">-actin (top) and </w:t>
      </w:r>
      <w:r>
        <w:rPr>
          <w:rFonts w:cstheme="minorHAnsi"/>
        </w:rPr>
        <w:t>α</w:t>
      </w:r>
      <w:r>
        <w:t>-synuclein (</w:t>
      </w:r>
      <w:r w:rsidR="009D3570">
        <w:rPr>
          <w:rFonts w:cstheme="minorHAnsi"/>
        </w:rPr>
        <w:t>α</w:t>
      </w:r>
      <w:r w:rsidR="009D3570">
        <w:t xml:space="preserve">-syn, </w:t>
      </w:r>
      <w:r>
        <w:t>bottom).</w:t>
      </w:r>
    </w:p>
    <w:p w14:paraId="56EC141F" w14:textId="4318DF2E" w:rsidR="00A804E4" w:rsidRDefault="00A804E4" w:rsidP="00A804E4"/>
    <w:p w14:paraId="13CA93FF" w14:textId="77777777" w:rsidR="00227B3E" w:rsidRDefault="00227B3E" w:rsidP="00227B3E"/>
    <w:p w14:paraId="7C573D80" w14:textId="77777777" w:rsidR="004D5ADD" w:rsidRDefault="004D5ADD" w:rsidP="00227B3E"/>
    <w:p w14:paraId="48FD9D16" w14:textId="77777777" w:rsidR="004D5ADD" w:rsidRDefault="004D5ADD" w:rsidP="00227B3E"/>
    <w:p w14:paraId="18777978" w14:textId="77777777" w:rsidR="004D5ADD" w:rsidRDefault="004D5ADD" w:rsidP="00227B3E"/>
    <w:p w14:paraId="72D4426A" w14:textId="506C975B" w:rsidR="003C6239" w:rsidRDefault="004D5ADD" w:rsidP="007A6895">
      <w:pPr>
        <w:jc w:val="both"/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32128" behindDoc="0" locked="0" layoutInCell="1" allowOverlap="1" wp14:anchorId="38482CCA" wp14:editId="7B8D18C4">
            <wp:simplePos x="0" y="0"/>
            <wp:positionH relativeFrom="margin">
              <wp:align>center</wp:align>
            </wp:positionH>
            <wp:positionV relativeFrom="paragraph">
              <wp:posOffset>53340</wp:posOffset>
            </wp:positionV>
            <wp:extent cx="3600000" cy="2932344"/>
            <wp:effectExtent l="0" t="0" r="0" b="1905"/>
            <wp:wrapTopAndBottom/>
            <wp:docPr id="17572498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932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239" w:rsidRPr="00122493">
        <w:rPr>
          <w:b/>
          <w:bCs/>
        </w:rPr>
        <w:t>WB</w:t>
      </w:r>
      <w:r w:rsidR="003C6239">
        <w:rPr>
          <w:b/>
          <w:bCs/>
        </w:rPr>
        <w:t>5</w:t>
      </w:r>
      <w:r w:rsidR="003C6239" w:rsidRPr="00122493">
        <w:rPr>
          <w:b/>
          <w:bCs/>
        </w:rPr>
        <w:t>.</w:t>
      </w:r>
      <w:r w:rsidR="003C6239">
        <w:t xml:space="preserve"> Original membrane shown at Main Figure 6F, blotted for </w:t>
      </w:r>
      <w:r w:rsidR="003C6239">
        <w:rPr>
          <w:rFonts w:cstheme="minorHAnsi"/>
        </w:rPr>
        <w:t>β</w:t>
      </w:r>
      <w:r w:rsidR="003C6239">
        <w:t xml:space="preserve">-actin (top) and phosphorylated S129 </w:t>
      </w:r>
      <w:r w:rsidR="003C6239">
        <w:rPr>
          <w:rFonts w:cstheme="minorHAnsi"/>
        </w:rPr>
        <w:t>α</w:t>
      </w:r>
      <w:r w:rsidR="003C6239">
        <w:t>-synuclein (</w:t>
      </w:r>
      <w:r w:rsidR="00A86DE1">
        <w:rPr>
          <w:rFonts w:cstheme="minorHAnsi"/>
        </w:rPr>
        <w:t>α</w:t>
      </w:r>
      <w:r w:rsidR="00A86DE1">
        <w:t xml:space="preserve">-syn, </w:t>
      </w:r>
      <w:r w:rsidR="003C6239">
        <w:t>bottom).</w:t>
      </w:r>
    </w:p>
    <w:p w14:paraId="4DC5FF1D" w14:textId="26292B49" w:rsidR="001228B0" w:rsidRDefault="001228B0" w:rsidP="00D23EBB"/>
    <w:p w14:paraId="31992368" w14:textId="7FFBCED5" w:rsidR="001402E8" w:rsidRPr="002F6EB7" w:rsidRDefault="002F6EB7" w:rsidP="002F6EB7">
      <w:pPr>
        <w:tabs>
          <w:tab w:val="left" w:pos="5250"/>
        </w:tabs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613AB28" wp14:editId="6EFC0712">
                <wp:simplePos x="0" y="0"/>
                <wp:positionH relativeFrom="margin">
                  <wp:posOffset>-88265</wp:posOffset>
                </wp:positionH>
                <wp:positionV relativeFrom="paragraph">
                  <wp:posOffset>244475</wp:posOffset>
                </wp:positionV>
                <wp:extent cx="6120000" cy="2132676"/>
                <wp:effectExtent l="0" t="0" r="0" b="1270"/>
                <wp:wrapTopAndBottom/>
                <wp:docPr id="1792871785" name="Group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132676"/>
                          <a:chOff x="0" y="0"/>
                          <a:chExt cx="6497320" cy="2262505"/>
                        </a:xfrm>
                      </wpg:grpSpPr>
                      <pic:pic xmlns:pic="http://schemas.openxmlformats.org/drawingml/2006/picture">
                        <pic:nvPicPr>
                          <pic:cNvPr id="1061055473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262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6576904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57550" y="104775"/>
                            <a:ext cx="3239770" cy="20497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9EB832" id="Group 11" o:spid="_x0000_s1026" style="position:absolute;margin-left:-6.95pt;margin-top:19.25pt;width:481.9pt;height:167.95pt;z-index:251708416;mso-position-horizontal-relative:margin;mso-width-relative:margin;mso-height-relative:margin" coordsize="64973,226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">
                <o:lock v:ext="edit" aspectratio="t"/>
                <v:shape id="Picture 9" o:spid="_x0000_s1027" type="#_x0000_t75" style="position:absolute;width:32397;height:22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">
                  <v:imagedata r:id="rId24" o:title=""/>
                </v:shape>
                <v:shape id="Picture 10" o:spid="_x0000_s1028" type="#_x0000_t75" style="position:absolute;left:32575;top:1047;width:32398;height:20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">
                  <v:imagedata r:id="rId25" o:title=""/>
                </v:shape>
                <w10:wrap type="topAndBottom" anchorx="margin"/>
              </v:group>
            </w:pict>
          </mc:Fallback>
        </mc:AlternateContent>
      </w:r>
    </w:p>
    <w:p w14:paraId="6EE83206" w14:textId="160850F0" w:rsidR="005F004D" w:rsidRDefault="005F004D" w:rsidP="007A6895">
      <w:pPr>
        <w:jc w:val="both"/>
      </w:pPr>
      <w:r w:rsidRPr="00122493">
        <w:rPr>
          <w:b/>
          <w:bCs/>
        </w:rPr>
        <w:t>WB</w:t>
      </w:r>
      <w:r>
        <w:rPr>
          <w:b/>
          <w:bCs/>
        </w:rPr>
        <w:t>6</w:t>
      </w:r>
      <w:r w:rsidRPr="00122493">
        <w:rPr>
          <w:b/>
          <w:bCs/>
        </w:rPr>
        <w:t>.</w:t>
      </w:r>
      <w:r>
        <w:t xml:space="preserve"> Original membrane shown at Supplementary Figure 4B, blotted for VDAC (left) and </w:t>
      </w:r>
      <w:r>
        <w:rPr>
          <w:rFonts w:cstheme="minorHAnsi"/>
        </w:rPr>
        <w:t>β</w:t>
      </w:r>
      <w:r>
        <w:t>-actin (right).</w:t>
      </w:r>
    </w:p>
    <w:p w14:paraId="27F1D7EB" w14:textId="43B96364" w:rsidR="00E8536A" w:rsidRDefault="00E8536A" w:rsidP="001402E8"/>
    <w:p w14:paraId="7A05791F" w14:textId="3A26C381" w:rsidR="002F56E0" w:rsidRDefault="00AF68F4" w:rsidP="001402E8"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43392" behindDoc="0" locked="0" layoutInCell="1" allowOverlap="1" wp14:anchorId="047457DD" wp14:editId="55A81EB8">
                <wp:simplePos x="0" y="0"/>
                <wp:positionH relativeFrom="margin">
                  <wp:align>center</wp:align>
                </wp:positionH>
                <wp:positionV relativeFrom="paragraph">
                  <wp:posOffset>235585</wp:posOffset>
                </wp:positionV>
                <wp:extent cx="6119495" cy="1125220"/>
                <wp:effectExtent l="0" t="0" r="0" b="0"/>
                <wp:wrapTopAndBottom/>
                <wp:docPr id="1827237175" name="Group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19495" cy="1125220"/>
                          <a:chOff x="0" y="0"/>
                          <a:chExt cx="6478270" cy="1189990"/>
                        </a:xfrm>
                      </wpg:grpSpPr>
                      <pic:pic xmlns:pic="http://schemas.openxmlformats.org/drawingml/2006/picture">
                        <pic:nvPicPr>
                          <pic:cNvPr id="671766764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1189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8295845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38500" y="247650"/>
                            <a:ext cx="3239770" cy="698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FFC349" id="Group 14" o:spid="_x0000_s1026" style="position:absolute;margin-left:0;margin-top:18.55pt;width:481.85pt;height:88.6pt;z-index:251643392;mso-position-horizontal:center;mso-position-horizontal-relative:margin;mso-width-relative:margin;mso-height-relative:margin" coordsize="64782,118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">
                <o:lock v:ext="edit" aspectratio="t"/>
                <v:shape id="Picture 12" o:spid="_x0000_s1027" type="#_x0000_t75" style="position:absolute;width:32397;height:11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">
                  <v:imagedata r:id="rId28" o:title=""/>
                </v:shape>
                <v:shape id="Picture 13" o:spid="_x0000_s1028" type="#_x0000_t75" style="position:absolute;left:32385;top:2476;width:32397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">
                  <v:imagedata r:id="rId29" o:title=""/>
                </v:shape>
                <w10:wrap type="topAndBottom" anchorx="margin"/>
              </v:group>
            </w:pict>
          </mc:Fallback>
        </mc:AlternateContent>
      </w:r>
    </w:p>
    <w:p w14:paraId="1BF5AEE0" w14:textId="42115E42" w:rsidR="002E4256" w:rsidRDefault="005F004D" w:rsidP="002E4256">
      <w:r w:rsidRPr="00122493">
        <w:rPr>
          <w:b/>
          <w:bCs/>
        </w:rPr>
        <w:t>WB</w:t>
      </w:r>
      <w:r>
        <w:rPr>
          <w:b/>
          <w:bCs/>
        </w:rPr>
        <w:t>7.</w:t>
      </w:r>
      <w:r>
        <w:t xml:space="preserve"> Original membrane shown at Supplementary Figure 4C, blotted for TOM20 (</w:t>
      </w:r>
      <w:r w:rsidR="0074698A">
        <w:t>right</w:t>
      </w:r>
      <w:r>
        <w:t xml:space="preserve">) and </w:t>
      </w:r>
      <w:r>
        <w:rPr>
          <w:rFonts w:cstheme="minorHAnsi"/>
        </w:rPr>
        <w:t>β</w:t>
      </w:r>
      <w:r>
        <w:t>-actin (</w:t>
      </w:r>
      <w:r w:rsidR="0074698A">
        <w:t>left</w:t>
      </w:r>
      <w:r>
        <w:t>).</w:t>
      </w:r>
    </w:p>
    <w:p w14:paraId="2A6AB79C" w14:textId="77777777" w:rsidR="00A3370D" w:rsidRDefault="00A3370D" w:rsidP="002E4256"/>
    <w:p w14:paraId="27EC656D" w14:textId="77777777" w:rsidR="006B02E5" w:rsidRDefault="006B02E5" w:rsidP="002E4256"/>
    <w:p w14:paraId="1D1D000D" w14:textId="77777777" w:rsidR="00961D28" w:rsidRDefault="00961D28" w:rsidP="002E4256"/>
    <w:p w14:paraId="16F0C583" w14:textId="30A456DE" w:rsidR="00AE12C6" w:rsidRDefault="00F46789" w:rsidP="002E4256"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5EA508A7" wp14:editId="6173A8B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120000" cy="2266149"/>
                <wp:effectExtent l="0" t="0" r="0" b="1270"/>
                <wp:wrapTopAndBottom/>
                <wp:docPr id="894607448" name="Group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266149"/>
                          <a:chOff x="8638" y="-4"/>
                          <a:chExt cx="6314551" cy="2333503"/>
                        </a:xfrm>
                      </wpg:grpSpPr>
                      <pic:pic xmlns:pic="http://schemas.openxmlformats.org/drawingml/2006/picture">
                        <pic:nvPicPr>
                          <pic:cNvPr id="1090398885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38" y="-4"/>
                            <a:ext cx="3243746" cy="23335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9827481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9756" y="17250"/>
                            <a:ext cx="3243433" cy="22942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DF8434" id="Group 24" o:spid="_x0000_s1026" style="position:absolute;margin-left:0;margin-top:0;width:481.9pt;height:178.45pt;z-index:251674624;mso-position-horizontal:center;mso-position-horizontal-relative:margin;mso-width-relative:margin;mso-height-relative:margin" coordorigin="86" coordsize="63145,2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">
                <o:lock v:ext="edit" aspectratio="t"/>
                <v:shape id="Picture 22" o:spid="_x0000_s1027" type="#_x0000_t75" style="position:absolute;left:86;width:32437;height:23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">
                  <v:imagedata r:id="rId32" o:title=""/>
                </v:shape>
                <v:shape id="Picture 23" o:spid="_x0000_s1028" type="#_x0000_t75" style="position:absolute;left:30797;top:172;width:32434;height:22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">
                  <v:imagedata r:id="rId33" o:title=""/>
                </v:shape>
                <w10:wrap type="topAndBottom" anchorx="margin"/>
              </v:group>
            </w:pict>
          </mc:Fallback>
        </mc:AlternateContent>
      </w:r>
      <w:r w:rsidR="00AE12C6" w:rsidRPr="00122493">
        <w:rPr>
          <w:b/>
          <w:bCs/>
        </w:rPr>
        <w:t>WB</w:t>
      </w:r>
      <w:r w:rsidR="00341DF1">
        <w:rPr>
          <w:b/>
          <w:bCs/>
        </w:rPr>
        <w:t>8</w:t>
      </w:r>
      <w:r w:rsidR="00AE12C6">
        <w:rPr>
          <w:b/>
          <w:bCs/>
        </w:rPr>
        <w:t>.</w:t>
      </w:r>
      <w:r w:rsidR="00AE12C6">
        <w:t xml:space="preserve"> Original membrane shown at Supplementary Figure 4D, blotted for FTL (left) and </w:t>
      </w:r>
      <w:r w:rsidR="00AE12C6">
        <w:rPr>
          <w:rFonts w:cstheme="minorHAnsi"/>
        </w:rPr>
        <w:t>β</w:t>
      </w:r>
      <w:r w:rsidR="00AE12C6">
        <w:t>-actin (right).</w:t>
      </w:r>
    </w:p>
    <w:p w14:paraId="26E70A28" w14:textId="11E99EF1" w:rsidR="0074698A" w:rsidRDefault="0074698A" w:rsidP="00AE12C6"/>
    <w:p w14:paraId="000CA656" w14:textId="77777777" w:rsidR="006B02E5" w:rsidRDefault="006B02E5" w:rsidP="00AE12C6"/>
    <w:p w14:paraId="6A1B1793" w14:textId="77777777" w:rsidR="00961D28" w:rsidRDefault="00961D28" w:rsidP="00AE12C6"/>
    <w:p w14:paraId="262B5904" w14:textId="4A56417C" w:rsidR="00C66E35" w:rsidRDefault="005F3C75" w:rsidP="00AE12C6"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0D4F47EA" wp14:editId="3D67EE31">
                <wp:simplePos x="0" y="0"/>
                <wp:positionH relativeFrom="margin">
                  <wp:align>center</wp:align>
                </wp:positionH>
                <wp:positionV relativeFrom="paragraph">
                  <wp:posOffset>173355</wp:posOffset>
                </wp:positionV>
                <wp:extent cx="6120000" cy="3359604"/>
                <wp:effectExtent l="0" t="0" r="0" b="0"/>
                <wp:wrapTopAndBottom/>
                <wp:docPr id="1236248418" name="Group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3359604"/>
                          <a:chOff x="0" y="0"/>
                          <a:chExt cx="6544945" cy="3590925"/>
                        </a:xfrm>
                      </wpg:grpSpPr>
                      <wpg:grpSp>
                        <wpg:cNvPr id="605817896" name="Group 20"/>
                        <wpg:cNvGrpSpPr/>
                        <wpg:grpSpPr>
                          <a:xfrm>
                            <a:off x="0" y="0"/>
                            <a:ext cx="6544945" cy="1917700"/>
                            <a:chOff x="0" y="0"/>
                            <a:chExt cx="6544945" cy="1917700"/>
                          </a:xfrm>
                        </wpg:grpSpPr>
                        <pic:pic xmlns:pic="http://schemas.openxmlformats.org/drawingml/2006/picture">
                          <pic:nvPicPr>
                            <pic:cNvPr id="445403261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239770" cy="191770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1066298384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305175" y="0"/>
                              <a:ext cx="3239770" cy="191770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84872195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7825" y="1971675"/>
                            <a:ext cx="3239770" cy="1619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3D204C" id="Group 22" o:spid="_x0000_s1026" style="position:absolute;margin-left:0;margin-top:13.65pt;width:481.9pt;height:264.55pt;z-index:251719680;mso-position-horizontal:center;mso-position-horizontal-relative:margin;mso-width-relative:margin;mso-height-relative:margin" coordsize="65449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">
                <o:lock v:ext="edit" aspectratio="t"/>
                <v:group id="Group 20" o:spid="_x0000_s1027" style="position:absolute;width:65449;height:19177" coordsize="65449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">
                  <v:shape id="Picture 18" o:spid="_x0000_s1028" type="#_x0000_t75" style="position:absolute;width:32397;height:19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">
                    <v:imagedata r:id="rId37" o:title=""/>
                  </v:shape>
                  <v:shape id="Picture 19" o:spid="_x0000_s1029" type="#_x0000_t75" style="position:absolute;left:33051;width:32398;height:19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">
                    <v:imagedata r:id="rId38" o:title=""/>
                  </v:shape>
                </v:group>
                <v:shape id="Picture 21" o:spid="_x0000_s1030" type="#_x0000_t75" style="position:absolute;left:16478;top:19716;width:32397;height:16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">
                  <v:imagedata r:id="rId39" o:title=""/>
                </v:shape>
                <w10:wrap type="topAndBottom" anchorx="margin"/>
              </v:group>
            </w:pict>
          </mc:Fallback>
        </mc:AlternateContent>
      </w:r>
    </w:p>
    <w:p w14:paraId="4F720451" w14:textId="763DAE5C" w:rsidR="003C4F8F" w:rsidRDefault="00093DE0" w:rsidP="00017B53">
      <w:pPr>
        <w:jc w:val="both"/>
      </w:pPr>
      <w:r w:rsidRPr="00122493">
        <w:rPr>
          <w:b/>
          <w:bCs/>
        </w:rPr>
        <w:t>WB</w:t>
      </w:r>
      <w:r>
        <w:rPr>
          <w:b/>
          <w:bCs/>
        </w:rPr>
        <w:t>9.</w:t>
      </w:r>
      <w:r>
        <w:t xml:space="preserve"> Original membrane shown at Supplementary Figure </w:t>
      </w:r>
      <w:r w:rsidR="001150B3">
        <w:t>6E</w:t>
      </w:r>
      <w:r>
        <w:t xml:space="preserve">, blotted for </w:t>
      </w:r>
      <w:r w:rsidR="001150B3">
        <w:t>CDK5</w:t>
      </w:r>
      <w:r w:rsidR="003C4F8F">
        <w:t xml:space="preserve"> (top left)</w:t>
      </w:r>
      <w:r w:rsidR="001150B3">
        <w:t xml:space="preserve">, </w:t>
      </w:r>
      <w:r w:rsidR="00AF7F31">
        <w:rPr>
          <w:rFonts w:cstheme="minorHAnsi"/>
        </w:rPr>
        <w:t>α</w:t>
      </w:r>
      <w:r w:rsidR="00AF7F31">
        <w:t>-synuclein</w:t>
      </w:r>
      <w:r w:rsidR="003C4F8F">
        <w:t xml:space="preserve"> (top right)</w:t>
      </w:r>
      <w:r w:rsidR="00AF7F31">
        <w:t xml:space="preserve"> and vinculin</w:t>
      </w:r>
      <w:r w:rsidR="003C4F8F">
        <w:t xml:space="preserve"> (bottom)</w:t>
      </w:r>
      <w:r>
        <w:t>.</w:t>
      </w:r>
    </w:p>
    <w:p w14:paraId="7686CD8E" w14:textId="77777777" w:rsidR="006B02E5" w:rsidRDefault="006B02E5" w:rsidP="00017B53">
      <w:pPr>
        <w:jc w:val="both"/>
      </w:pPr>
    </w:p>
    <w:p w14:paraId="152DB8FF" w14:textId="77777777" w:rsidR="006B02E5" w:rsidRDefault="006B02E5" w:rsidP="00017B53">
      <w:pPr>
        <w:jc w:val="both"/>
      </w:pPr>
    </w:p>
    <w:p w14:paraId="387C1C81" w14:textId="77777777" w:rsidR="006B02E5" w:rsidRDefault="006B02E5" w:rsidP="00017B53">
      <w:pPr>
        <w:jc w:val="both"/>
      </w:pPr>
    </w:p>
    <w:p w14:paraId="5FA96C2D" w14:textId="77777777" w:rsidR="006B02E5" w:rsidRDefault="006B02E5" w:rsidP="00017B53">
      <w:pPr>
        <w:jc w:val="both"/>
      </w:pPr>
    </w:p>
    <w:p w14:paraId="20F98ACA" w14:textId="77777777" w:rsidR="006B02E5" w:rsidRDefault="006B02E5" w:rsidP="00017B53">
      <w:pPr>
        <w:jc w:val="both"/>
      </w:pPr>
    </w:p>
    <w:p w14:paraId="3D099AAA" w14:textId="23EDC3CC" w:rsidR="00546529" w:rsidRPr="006B02E5" w:rsidRDefault="00C81A8F" w:rsidP="00017B53">
      <w:pPr>
        <w:jc w:val="both"/>
        <w:rPr>
          <w:b/>
          <w:bCs/>
        </w:rPr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50560" behindDoc="0" locked="0" layoutInCell="1" allowOverlap="1" wp14:anchorId="7C036196" wp14:editId="2DAF695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120000" cy="2026817"/>
                <wp:effectExtent l="0" t="0" r="0" b="0"/>
                <wp:wrapTopAndBottom/>
                <wp:docPr id="123717450" name="Group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026817"/>
                          <a:chOff x="0" y="0"/>
                          <a:chExt cx="6686550" cy="2215515"/>
                        </a:xfrm>
                      </wpg:grpSpPr>
                      <pic:pic xmlns:pic="http://schemas.openxmlformats.org/drawingml/2006/picture">
                        <pic:nvPicPr>
                          <pic:cNvPr id="1636540206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2155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06741003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67075" y="514350"/>
                            <a:ext cx="3419475" cy="11823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6E1219" id="Group 17" o:spid="_x0000_s1026" style="position:absolute;margin-left:0;margin-top:0;width:481.9pt;height:159.6pt;z-index:251650560;mso-position-horizontal:center;mso-position-horizontal-relative:margin;mso-width-relative:margin;mso-height-relative:margin" coordsize="66865,22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DM&#10;XgGwAAAACXBIWXMAABcRAAAXEQHKJvM/AAAhtElEQVR4Xu2dS1YjvbKFqwlzcI8mazEKRkOLtarN&#10;OGpEtJnSjb0jQlLaaWN+qs6liu+TnKlH6JGpnWE5qfOfHwAAIA51BvjnCbGjd/g7OXxQu7JH7fBX&#10;YunuqPeipFE7/IWU1k/Vi/+GvxaJ95yArfdTUDv8tZzRdIKy4V8DTQ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">
                <o:lock v:ext="edit" aspectratio="t"/>
                <v:shape id="Picture 15" o:spid="_x0000_s1027" type="#_x0000_t75" style="position:absolute;width:32397;height:22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">
                  <v:imagedata r:id="rId42" o:title=""/>
                </v:shape>
                <v:shape id="Picture 16" o:spid="_x0000_s1028" type="#_x0000_t75" style="position:absolute;left:32670;top:5143;width:34195;height:11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">
                  <v:imagedata r:id="rId43" o:title=""/>
                </v:shape>
                <w10:wrap type="topAndBottom" anchorx="margin"/>
              </v:group>
            </w:pict>
          </mc:Fallback>
        </mc:AlternateContent>
      </w:r>
      <w:r w:rsidR="00546529" w:rsidRPr="00122493">
        <w:rPr>
          <w:b/>
          <w:bCs/>
        </w:rPr>
        <w:t>WB</w:t>
      </w:r>
      <w:r w:rsidR="00093DE0">
        <w:rPr>
          <w:b/>
          <w:bCs/>
        </w:rPr>
        <w:t>10</w:t>
      </w:r>
      <w:r w:rsidR="00546529">
        <w:rPr>
          <w:b/>
          <w:bCs/>
        </w:rPr>
        <w:t>.</w:t>
      </w:r>
      <w:r w:rsidR="00546529">
        <w:t xml:space="preserve"> Original membrane shown at Supplementary Figure 9C, blotted for TOM20 (left) and </w:t>
      </w:r>
      <w:r w:rsidR="00546529">
        <w:rPr>
          <w:rFonts w:cstheme="minorHAnsi"/>
        </w:rPr>
        <w:t>β</w:t>
      </w:r>
      <w:r w:rsidR="00546529">
        <w:t>-actin (right).</w:t>
      </w:r>
    </w:p>
    <w:p w14:paraId="02D8BBCF" w14:textId="77777777" w:rsidR="00F90828" w:rsidRDefault="00F90828" w:rsidP="00017B53">
      <w:pPr>
        <w:jc w:val="both"/>
        <w:rPr>
          <w:b/>
          <w:bCs/>
        </w:rPr>
      </w:pPr>
    </w:p>
    <w:p w14:paraId="38F950A2" w14:textId="4916982C" w:rsidR="004A3FFE" w:rsidRPr="00A3370D" w:rsidRDefault="0078749E" w:rsidP="00017B53">
      <w:pPr>
        <w:jc w:val="both"/>
        <w:rPr>
          <w:b/>
          <w:bCs/>
        </w:rPr>
      </w:pPr>
      <w:r>
        <w:rPr>
          <w:b/>
          <w:bCs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79232" behindDoc="0" locked="0" layoutInCell="1" allowOverlap="1" wp14:anchorId="06B3F915" wp14:editId="57299641">
                <wp:simplePos x="0" y="0"/>
                <wp:positionH relativeFrom="margin">
                  <wp:align>center</wp:align>
                </wp:positionH>
                <wp:positionV relativeFrom="paragraph">
                  <wp:posOffset>183515</wp:posOffset>
                </wp:positionV>
                <wp:extent cx="6120000" cy="2080800"/>
                <wp:effectExtent l="0" t="0" r="0" b="0"/>
                <wp:wrapTopAndBottom/>
                <wp:docPr id="1410482222" name="Group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080800"/>
                          <a:chOff x="0" y="0"/>
                          <a:chExt cx="6478270" cy="2202815"/>
                        </a:xfrm>
                      </wpg:grpSpPr>
                      <pic:pic xmlns:pic="http://schemas.openxmlformats.org/drawingml/2006/picture">
                        <pic:nvPicPr>
                          <pic:cNvPr id="151424136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3275965" cy="2162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191231903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38500" y="0"/>
                            <a:ext cx="3239770" cy="2202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47F22D" id="Group 25" o:spid="_x0000_s1026" style="position:absolute;margin-left:0;margin-top:14.45pt;width:481.9pt;height:163.85pt;z-index:251679232;mso-position-horizontal:center;mso-position-horizontal-relative:margin;mso-width-relative:margin;mso-height-relative:margin" coordsize="64782,220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">
                <o:lock v:ext="edit" aspectratio="t"/>
                <v:shape id="Picture 23" o:spid="_x0000_s1027" type="#_x0000_t75" style="position:absolute;top:190;width:32759;height:21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">
                  <v:imagedata r:id="rId46" o:title=""/>
                </v:shape>
                <v:shape id="Picture 24" o:spid="_x0000_s1028" type="#_x0000_t75" style="position:absolute;left:32385;width:32397;height:22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">
                  <v:imagedata r:id="rId47" o:title=""/>
                </v:shape>
                <w10:wrap type="topAndBottom" anchorx="margin"/>
              </v:group>
            </w:pict>
          </mc:Fallback>
        </mc:AlternateContent>
      </w:r>
    </w:p>
    <w:p w14:paraId="36FE4524" w14:textId="11DCBF42" w:rsidR="00574021" w:rsidRDefault="00574021" w:rsidP="007A6895">
      <w:pPr>
        <w:jc w:val="both"/>
      </w:pPr>
      <w:r w:rsidRPr="00122493">
        <w:rPr>
          <w:b/>
          <w:bCs/>
        </w:rPr>
        <w:t>WB</w:t>
      </w:r>
      <w:r w:rsidR="002A1C07">
        <w:rPr>
          <w:b/>
          <w:bCs/>
        </w:rPr>
        <w:t>11</w:t>
      </w:r>
      <w:r>
        <w:rPr>
          <w:b/>
          <w:bCs/>
        </w:rPr>
        <w:t>.</w:t>
      </w:r>
      <w:r>
        <w:t xml:space="preserve"> Original membrane shown at Supplementary Figure 9</w:t>
      </w:r>
      <w:r w:rsidR="00070CA3">
        <w:t>D</w:t>
      </w:r>
      <w:r>
        <w:t xml:space="preserve">, blotted for </w:t>
      </w:r>
      <w:proofErr w:type="spellStart"/>
      <w:r>
        <w:t>MnSOD</w:t>
      </w:r>
      <w:proofErr w:type="spellEnd"/>
      <w:r>
        <w:t xml:space="preserve"> (left) and </w:t>
      </w:r>
      <w:r>
        <w:rPr>
          <w:rFonts w:cstheme="minorHAnsi"/>
        </w:rPr>
        <w:t>β</w:t>
      </w:r>
      <w:r>
        <w:t>-actin (right).</w:t>
      </w:r>
    </w:p>
    <w:p w14:paraId="4084FE25" w14:textId="77777777" w:rsidR="00F90828" w:rsidRDefault="00F90828" w:rsidP="00A804E4"/>
    <w:p w14:paraId="51D3BE68" w14:textId="37F4AC5B" w:rsidR="0078749E" w:rsidRDefault="00F90828" w:rsidP="00A804E4"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4C4DC47A" wp14:editId="71762E40">
                <wp:simplePos x="0" y="0"/>
                <wp:positionH relativeFrom="margin">
                  <wp:align>center</wp:align>
                </wp:positionH>
                <wp:positionV relativeFrom="paragraph">
                  <wp:posOffset>209550</wp:posOffset>
                </wp:positionV>
                <wp:extent cx="6120000" cy="2229429"/>
                <wp:effectExtent l="0" t="0" r="0" b="0"/>
                <wp:wrapTopAndBottom/>
                <wp:docPr id="299138824" name="Group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2229429"/>
                          <a:chOff x="0" y="0"/>
                          <a:chExt cx="6550025" cy="2388235"/>
                        </a:xfrm>
                      </wpg:grpSpPr>
                      <pic:pic xmlns:pic="http://schemas.openxmlformats.org/drawingml/2006/picture">
                        <pic:nvPicPr>
                          <pic:cNvPr id="873057961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3882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770781099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38500" y="247650"/>
                            <a:ext cx="3311525" cy="18942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51C4C2" id="Group 28" o:spid="_x0000_s1026" style="position:absolute;margin-left:0;margin-top:16.5pt;width:481.9pt;height:175.55pt;z-index:251725824;mso-position-horizontal:center;mso-position-horizontal-relative:margin;mso-width-relative:margin;mso-height-relative:margin" coordsize="65500,238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">
                <o:lock v:ext="edit" aspectratio="t"/>
                <v:shape id="Picture 26" o:spid="_x0000_s1027" type="#_x0000_t75" style="position:absolute;width:32397;height:23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">
                  <v:imagedata r:id="rId50" o:title=""/>
                </v:shape>
                <v:shape id="Picture 27" o:spid="_x0000_s1028" type="#_x0000_t75" style="position:absolute;left:32385;top:2476;width:33115;height:18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">
                  <v:imagedata r:id="rId51" o:title=""/>
                </v:shape>
                <w10:wrap type="topAndBottom" anchorx="margin"/>
              </v:group>
            </w:pict>
          </mc:Fallback>
        </mc:AlternateContent>
      </w:r>
    </w:p>
    <w:p w14:paraId="0A138F1C" w14:textId="65509B59" w:rsidR="007D1090" w:rsidRDefault="007D1090" w:rsidP="00017B53">
      <w:pPr>
        <w:jc w:val="both"/>
      </w:pPr>
      <w:r w:rsidRPr="00122493">
        <w:rPr>
          <w:b/>
          <w:bCs/>
        </w:rPr>
        <w:t>WB</w:t>
      </w:r>
      <w:r>
        <w:rPr>
          <w:b/>
          <w:bCs/>
        </w:rPr>
        <w:t>1</w:t>
      </w:r>
      <w:r w:rsidR="002A1C07">
        <w:rPr>
          <w:b/>
          <w:bCs/>
        </w:rPr>
        <w:t>2</w:t>
      </w:r>
      <w:r>
        <w:rPr>
          <w:b/>
          <w:bCs/>
        </w:rPr>
        <w:t>.</w:t>
      </w:r>
      <w:r>
        <w:t xml:space="preserve"> Original membrane shown at Supplementary Figure 9E, blotted for p62 (left) and </w:t>
      </w:r>
      <w:r>
        <w:rPr>
          <w:rFonts w:cstheme="minorHAnsi"/>
        </w:rPr>
        <w:t>β</w:t>
      </w:r>
      <w:r>
        <w:t>-actin (right).</w:t>
      </w:r>
    </w:p>
    <w:p w14:paraId="1D89AC64" w14:textId="77777777" w:rsidR="00F90828" w:rsidRDefault="00F90828" w:rsidP="007A6895">
      <w:pPr>
        <w:jc w:val="both"/>
        <w:rPr>
          <w:b/>
          <w:bCs/>
        </w:rPr>
      </w:pPr>
    </w:p>
    <w:p w14:paraId="1C92834E" w14:textId="6635A9FB" w:rsidR="002C103F" w:rsidRDefault="002C103F" w:rsidP="007A6895">
      <w:pPr>
        <w:jc w:val="both"/>
        <w:rPr>
          <w:b/>
          <w:bCs/>
        </w:rPr>
      </w:pPr>
      <w:r>
        <w:rPr>
          <w:b/>
          <w:bCs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33C6DF3F" wp14:editId="20CAF99C">
                <wp:simplePos x="0" y="0"/>
                <wp:positionH relativeFrom="column">
                  <wp:posOffset>0</wp:posOffset>
                </wp:positionH>
                <wp:positionV relativeFrom="paragraph">
                  <wp:posOffset>171450</wp:posOffset>
                </wp:positionV>
                <wp:extent cx="6120000" cy="3236800"/>
                <wp:effectExtent l="0" t="0" r="0" b="1905"/>
                <wp:wrapTopAndBottom/>
                <wp:docPr id="1963022885" name="Group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20000" cy="3236800"/>
                          <a:chOff x="0" y="0"/>
                          <a:chExt cx="6478270" cy="3426460"/>
                        </a:xfrm>
                      </wpg:grpSpPr>
                      <pic:pic xmlns:pic="http://schemas.openxmlformats.org/drawingml/2006/picture">
                        <pic:nvPicPr>
                          <pic:cNvPr id="1083495384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7300" y="0"/>
                            <a:ext cx="3959860" cy="1288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g:grpSp>
                        <wpg:cNvPr id="1783118888" name="Group 32"/>
                        <wpg:cNvGrpSpPr/>
                        <wpg:grpSpPr>
                          <a:xfrm>
                            <a:off x="0" y="1295400"/>
                            <a:ext cx="6478270" cy="2131060"/>
                            <a:chOff x="0" y="0"/>
                            <a:chExt cx="6478270" cy="2131060"/>
                          </a:xfrm>
                        </wpg:grpSpPr>
                        <pic:pic xmlns:pic="http://schemas.openxmlformats.org/drawingml/2006/picture">
                          <pic:nvPicPr>
                            <pic:cNvPr id="510281015" name="Picture 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239770" cy="213106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1943453854" name="Picture 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238500" y="9525"/>
                              <a:ext cx="3239770" cy="212153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E16A51" id="Group 33" o:spid="_x0000_s1026" style="position:absolute;margin-left:0;margin-top:13.5pt;width:481.9pt;height:254.85pt;z-index:251730944;mso-width-relative:margin;mso-height-relative:margin" coordsize="64782,342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">
                <o:lock v:ext="edit" aspectratio="t"/>
                <v:shape id="Picture 29" o:spid="_x0000_s1027" type="#_x0000_t75" style="position:absolute;left:12573;width:39598;height:12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">
                  <v:imagedata r:id="rId55" o:title=""/>
                </v:shape>
                <v:group id="Group 32" o:spid="_x0000_s1028" style="position:absolute;top:12954;width:64782;height:21310" coordsize="64782,21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">
                  <v:shape id="Picture 30" o:spid="_x0000_s1029" type="#_x0000_t75" style="position:absolute;width:32397;height:21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">
                    <v:imagedata r:id="rId56" o:title=""/>
                  </v:shape>
                  <v:shape id="Picture 31" o:spid="_x0000_s1030" type="#_x0000_t75" style="position:absolute;left:32385;top:95;width:32397;height:21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">
                    <v:imagedata r:id="rId57" o:title=""/>
                  </v:shape>
                </v:group>
                <w10:wrap type="topAndBottom"/>
              </v:group>
            </w:pict>
          </mc:Fallback>
        </mc:AlternateContent>
      </w:r>
    </w:p>
    <w:p w14:paraId="1CE6A70C" w14:textId="2C619A0E" w:rsidR="00574021" w:rsidRPr="007A6895" w:rsidRDefault="00BD649E" w:rsidP="007A6895">
      <w:pPr>
        <w:jc w:val="both"/>
        <w:rPr>
          <w:b/>
          <w:bCs/>
        </w:rPr>
      </w:pPr>
      <w:r>
        <w:rPr>
          <w:b/>
          <w:bCs/>
        </w:rPr>
        <w:t>W</w:t>
      </w:r>
      <w:r w:rsidRPr="00122493">
        <w:rPr>
          <w:b/>
          <w:bCs/>
        </w:rPr>
        <w:t>B</w:t>
      </w:r>
      <w:r>
        <w:rPr>
          <w:b/>
          <w:bCs/>
        </w:rPr>
        <w:t>1</w:t>
      </w:r>
      <w:r w:rsidR="002A1C07">
        <w:rPr>
          <w:b/>
          <w:bCs/>
        </w:rPr>
        <w:t>3</w:t>
      </w:r>
      <w:r>
        <w:rPr>
          <w:b/>
          <w:bCs/>
        </w:rPr>
        <w:t>.</w:t>
      </w:r>
      <w:r>
        <w:t xml:space="preserve"> Original membrane shown at Supplementary Figure 9</w:t>
      </w:r>
      <w:r w:rsidR="00070CA3">
        <w:t>F</w:t>
      </w:r>
      <w:r>
        <w:t xml:space="preserve">, blotted for </w:t>
      </w:r>
      <w:r w:rsidR="00070CA3">
        <w:t>Vinculin (top)</w:t>
      </w:r>
      <w:r>
        <w:t xml:space="preserve"> and</w:t>
      </w:r>
      <w:r w:rsidR="00070CA3">
        <w:t xml:space="preserve"> mitochondrial complex</w:t>
      </w:r>
      <w:r w:rsidR="00323C57">
        <w:t xml:space="preserve"> V, III, and I (bottom left) as well as mitochondrial complex IV and II (bottom right)</w:t>
      </w:r>
      <w:r>
        <w:t>.</w:t>
      </w:r>
    </w:p>
    <w:sectPr w:rsidR="00574021" w:rsidRPr="007A68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0995"/>
    <w:multiLevelType w:val="hybridMultilevel"/>
    <w:tmpl w:val="FC1EAF5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6535D"/>
    <w:multiLevelType w:val="hybridMultilevel"/>
    <w:tmpl w:val="5FBC15F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A51CC"/>
    <w:multiLevelType w:val="hybridMultilevel"/>
    <w:tmpl w:val="9AEA90B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031B8"/>
    <w:multiLevelType w:val="multilevel"/>
    <w:tmpl w:val="53CAEB4E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" w15:restartNumberingAfterBreak="0">
    <w:nsid w:val="11ED539F"/>
    <w:multiLevelType w:val="hybridMultilevel"/>
    <w:tmpl w:val="84009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F368F"/>
    <w:multiLevelType w:val="hybridMultilevel"/>
    <w:tmpl w:val="B262EED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D1D7C"/>
    <w:multiLevelType w:val="multilevel"/>
    <w:tmpl w:val="93629360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7" w15:restartNumberingAfterBreak="0">
    <w:nsid w:val="26CB721E"/>
    <w:multiLevelType w:val="hybridMultilevel"/>
    <w:tmpl w:val="8D4056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F94364"/>
    <w:multiLevelType w:val="multilevel"/>
    <w:tmpl w:val="12661A0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84467A9"/>
    <w:multiLevelType w:val="hybridMultilevel"/>
    <w:tmpl w:val="FE629FD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070807"/>
    <w:multiLevelType w:val="multilevel"/>
    <w:tmpl w:val="893417D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3FB118DA"/>
    <w:multiLevelType w:val="multilevel"/>
    <w:tmpl w:val="39140EE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41C30EDD"/>
    <w:multiLevelType w:val="multilevel"/>
    <w:tmpl w:val="E7404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3663D9"/>
    <w:multiLevelType w:val="multilevel"/>
    <w:tmpl w:val="7236FDC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475B24F7"/>
    <w:multiLevelType w:val="hybridMultilevel"/>
    <w:tmpl w:val="C6CACA6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9521A"/>
    <w:multiLevelType w:val="hybridMultilevel"/>
    <w:tmpl w:val="AF2CB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A9368C"/>
    <w:multiLevelType w:val="hybridMultilevel"/>
    <w:tmpl w:val="ADAE6D18"/>
    <w:lvl w:ilvl="0" w:tplc="3A7859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C01E9"/>
    <w:multiLevelType w:val="hybridMultilevel"/>
    <w:tmpl w:val="C20AA3B6"/>
    <w:lvl w:ilvl="0" w:tplc="C99E5E4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579665">
    <w:abstractNumId w:val="6"/>
  </w:num>
  <w:num w:numId="2" w16cid:durableId="1923638879">
    <w:abstractNumId w:val="10"/>
  </w:num>
  <w:num w:numId="3" w16cid:durableId="1606764731">
    <w:abstractNumId w:val="8"/>
  </w:num>
  <w:num w:numId="4" w16cid:durableId="2027557425">
    <w:abstractNumId w:val="3"/>
  </w:num>
  <w:num w:numId="5" w16cid:durableId="970407279">
    <w:abstractNumId w:val="13"/>
  </w:num>
  <w:num w:numId="6" w16cid:durableId="558783829">
    <w:abstractNumId w:val="11"/>
  </w:num>
  <w:num w:numId="7" w16cid:durableId="144203716">
    <w:abstractNumId w:val="7"/>
  </w:num>
  <w:num w:numId="8" w16cid:durableId="1689719694">
    <w:abstractNumId w:val="2"/>
  </w:num>
  <w:num w:numId="9" w16cid:durableId="80376555">
    <w:abstractNumId w:val="0"/>
  </w:num>
  <w:num w:numId="10" w16cid:durableId="2139258271">
    <w:abstractNumId w:val="14"/>
  </w:num>
  <w:num w:numId="11" w16cid:durableId="2085640464">
    <w:abstractNumId w:val="9"/>
  </w:num>
  <w:num w:numId="12" w16cid:durableId="693966923">
    <w:abstractNumId w:val="5"/>
  </w:num>
  <w:num w:numId="13" w16cid:durableId="1217475383">
    <w:abstractNumId w:val="16"/>
  </w:num>
  <w:num w:numId="14" w16cid:durableId="853152063">
    <w:abstractNumId w:val="17"/>
  </w:num>
  <w:num w:numId="15" w16cid:durableId="1350986822">
    <w:abstractNumId w:val="12"/>
  </w:num>
  <w:num w:numId="16" w16cid:durableId="1772581053">
    <w:abstractNumId w:val="15"/>
  </w:num>
  <w:num w:numId="17" w16cid:durableId="1499614957">
    <w:abstractNumId w:val="1"/>
  </w:num>
  <w:num w:numId="18" w16cid:durableId="3866108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xNDEwNrWwMLIwNzZU0lEKTi0uzszPAykwMqwFALzdVJYtAAAA"/>
  </w:docVars>
  <w:rsids>
    <w:rsidRoot w:val="00752FDC"/>
    <w:rsid w:val="00017B53"/>
    <w:rsid w:val="0002026C"/>
    <w:rsid w:val="0003068C"/>
    <w:rsid w:val="000415E3"/>
    <w:rsid w:val="000622D0"/>
    <w:rsid w:val="00070CA3"/>
    <w:rsid w:val="00086E58"/>
    <w:rsid w:val="00093DE0"/>
    <w:rsid w:val="00095DA6"/>
    <w:rsid w:val="000B0C6C"/>
    <w:rsid w:val="000B3829"/>
    <w:rsid w:val="000B5957"/>
    <w:rsid w:val="000C2851"/>
    <w:rsid w:val="000D00CC"/>
    <w:rsid w:val="000D1C63"/>
    <w:rsid w:val="000D5950"/>
    <w:rsid w:val="000D6CE8"/>
    <w:rsid w:val="000E0FC0"/>
    <w:rsid w:val="001034EB"/>
    <w:rsid w:val="0010363B"/>
    <w:rsid w:val="00106CBD"/>
    <w:rsid w:val="001150B3"/>
    <w:rsid w:val="00115B67"/>
    <w:rsid w:val="00117658"/>
    <w:rsid w:val="00120F20"/>
    <w:rsid w:val="00121B6B"/>
    <w:rsid w:val="00122493"/>
    <w:rsid w:val="001228B0"/>
    <w:rsid w:val="00134813"/>
    <w:rsid w:val="001402E8"/>
    <w:rsid w:val="0016230F"/>
    <w:rsid w:val="0017611E"/>
    <w:rsid w:val="00185A57"/>
    <w:rsid w:val="001903D1"/>
    <w:rsid w:val="001A5CFF"/>
    <w:rsid w:val="001B33D7"/>
    <w:rsid w:val="001C5049"/>
    <w:rsid w:val="001D2A82"/>
    <w:rsid w:val="00202078"/>
    <w:rsid w:val="00213B2D"/>
    <w:rsid w:val="00215A7B"/>
    <w:rsid w:val="002277A0"/>
    <w:rsid w:val="00227B3E"/>
    <w:rsid w:val="00244F64"/>
    <w:rsid w:val="002469E4"/>
    <w:rsid w:val="00263233"/>
    <w:rsid w:val="00273588"/>
    <w:rsid w:val="002764E6"/>
    <w:rsid w:val="002832C4"/>
    <w:rsid w:val="00297B55"/>
    <w:rsid w:val="002A097C"/>
    <w:rsid w:val="002A1464"/>
    <w:rsid w:val="002A1C07"/>
    <w:rsid w:val="002A5905"/>
    <w:rsid w:val="002A7E45"/>
    <w:rsid w:val="002B181F"/>
    <w:rsid w:val="002B75EC"/>
    <w:rsid w:val="002C103F"/>
    <w:rsid w:val="002C677F"/>
    <w:rsid w:val="002E4256"/>
    <w:rsid w:val="002F56E0"/>
    <w:rsid w:val="002F6EB7"/>
    <w:rsid w:val="002F7DC9"/>
    <w:rsid w:val="00306DA4"/>
    <w:rsid w:val="0030777B"/>
    <w:rsid w:val="003151F1"/>
    <w:rsid w:val="0032001B"/>
    <w:rsid w:val="00323C57"/>
    <w:rsid w:val="00341DF1"/>
    <w:rsid w:val="00347D34"/>
    <w:rsid w:val="003544A5"/>
    <w:rsid w:val="00377C48"/>
    <w:rsid w:val="00383418"/>
    <w:rsid w:val="003C0E08"/>
    <w:rsid w:val="003C3DB8"/>
    <w:rsid w:val="003C4F8F"/>
    <w:rsid w:val="003C6239"/>
    <w:rsid w:val="003D087E"/>
    <w:rsid w:val="003F017F"/>
    <w:rsid w:val="00400B65"/>
    <w:rsid w:val="00411379"/>
    <w:rsid w:val="00411BA8"/>
    <w:rsid w:val="004331B3"/>
    <w:rsid w:val="00451F6C"/>
    <w:rsid w:val="00461092"/>
    <w:rsid w:val="00477F86"/>
    <w:rsid w:val="00484F97"/>
    <w:rsid w:val="004974F7"/>
    <w:rsid w:val="004A06D7"/>
    <w:rsid w:val="004A3FFE"/>
    <w:rsid w:val="004B7B44"/>
    <w:rsid w:val="004C6718"/>
    <w:rsid w:val="004D50BA"/>
    <w:rsid w:val="004D5ADD"/>
    <w:rsid w:val="004E25BF"/>
    <w:rsid w:val="004F1A61"/>
    <w:rsid w:val="004F67F4"/>
    <w:rsid w:val="00501D85"/>
    <w:rsid w:val="00507039"/>
    <w:rsid w:val="00532E99"/>
    <w:rsid w:val="00545F7C"/>
    <w:rsid w:val="00546529"/>
    <w:rsid w:val="00562CD2"/>
    <w:rsid w:val="0056698C"/>
    <w:rsid w:val="00571A32"/>
    <w:rsid w:val="00573F8B"/>
    <w:rsid w:val="00574021"/>
    <w:rsid w:val="005A445A"/>
    <w:rsid w:val="005B3B68"/>
    <w:rsid w:val="005B6F6F"/>
    <w:rsid w:val="005C6B12"/>
    <w:rsid w:val="005D5A9B"/>
    <w:rsid w:val="005E092E"/>
    <w:rsid w:val="005F004D"/>
    <w:rsid w:val="005F3C75"/>
    <w:rsid w:val="00610E5C"/>
    <w:rsid w:val="006255BA"/>
    <w:rsid w:val="00663E92"/>
    <w:rsid w:val="006717D0"/>
    <w:rsid w:val="006966BB"/>
    <w:rsid w:val="006B02E5"/>
    <w:rsid w:val="006B0476"/>
    <w:rsid w:val="006B3B2D"/>
    <w:rsid w:val="006B5F98"/>
    <w:rsid w:val="006C6FA9"/>
    <w:rsid w:val="006E46D8"/>
    <w:rsid w:val="00713316"/>
    <w:rsid w:val="007148D6"/>
    <w:rsid w:val="007234E4"/>
    <w:rsid w:val="00731549"/>
    <w:rsid w:val="00743FD6"/>
    <w:rsid w:val="007454C8"/>
    <w:rsid w:val="0074698A"/>
    <w:rsid w:val="00752FDC"/>
    <w:rsid w:val="00757826"/>
    <w:rsid w:val="00757B77"/>
    <w:rsid w:val="00775A69"/>
    <w:rsid w:val="00785886"/>
    <w:rsid w:val="0078749E"/>
    <w:rsid w:val="007A6895"/>
    <w:rsid w:val="007C75AA"/>
    <w:rsid w:val="007D1090"/>
    <w:rsid w:val="008116CC"/>
    <w:rsid w:val="00813627"/>
    <w:rsid w:val="00816814"/>
    <w:rsid w:val="008225F8"/>
    <w:rsid w:val="0082411E"/>
    <w:rsid w:val="00836AAB"/>
    <w:rsid w:val="00866891"/>
    <w:rsid w:val="00877F51"/>
    <w:rsid w:val="00896027"/>
    <w:rsid w:val="008977A6"/>
    <w:rsid w:val="008C14CD"/>
    <w:rsid w:val="008C5DDA"/>
    <w:rsid w:val="008C63E5"/>
    <w:rsid w:val="008F2C2C"/>
    <w:rsid w:val="0090578E"/>
    <w:rsid w:val="009278BE"/>
    <w:rsid w:val="00927EB1"/>
    <w:rsid w:val="00951064"/>
    <w:rsid w:val="00957853"/>
    <w:rsid w:val="00961D28"/>
    <w:rsid w:val="009A1D25"/>
    <w:rsid w:val="009C218E"/>
    <w:rsid w:val="009D3570"/>
    <w:rsid w:val="009F4F59"/>
    <w:rsid w:val="009F5F58"/>
    <w:rsid w:val="00A1601A"/>
    <w:rsid w:val="00A23AD2"/>
    <w:rsid w:val="00A3370D"/>
    <w:rsid w:val="00A63B50"/>
    <w:rsid w:val="00A804E4"/>
    <w:rsid w:val="00A86DE1"/>
    <w:rsid w:val="00A97765"/>
    <w:rsid w:val="00AA23EE"/>
    <w:rsid w:val="00AA260F"/>
    <w:rsid w:val="00AC7823"/>
    <w:rsid w:val="00AE12C6"/>
    <w:rsid w:val="00AE4759"/>
    <w:rsid w:val="00AF1427"/>
    <w:rsid w:val="00AF68F4"/>
    <w:rsid w:val="00AF7F31"/>
    <w:rsid w:val="00B000C0"/>
    <w:rsid w:val="00B055F1"/>
    <w:rsid w:val="00B073A0"/>
    <w:rsid w:val="00B147CB"/>
    <w:rsid w:val="00B23532"/>
    <w:rsid w:val="00B25506"/>
    <w:rsid w:val="00B31D1E"/>
    <w:rsid w:val="00B4258C"/>
    <w:rsid w:val="00B62002"/>
    <w:rsid w:val="00B63E62"/>
    <w:rsid w:val="00B64D81"/>
    <w:rsid w:val="00B659B0"/>
    <w:rsid w:val="00B75C45"/>
    <w:rsid w:val="00B920FA"/>
    <w:rsid w:val="00BD649E"/>
    <w:rsid w:val="00BE3DBD"/>
    <w:rsid w:val="00BE4637"/>
    <w:rsid w:val="00C00484"/>
    <w:rsid w:val="00C01C90"/>
    <w:rsid w:val="00C12EFE"/>
    <w:rsid w:val="00C13078"/>
    <w:rsid w:val="00C13D31"/>
    <w:rsid w:val="00C24D9C"/>
    <w:rsid w:val="00C3324A"/>
    <w:rsid w:val="00C619B4"/>
    <w:rsid w:val="00C66E35"/>
    <w:rsid w:val="00C746F8"/>
    <w:rsid w:val="00C81A8F"/>
    <w:rsid w:val="00C831D1"/>
    <w:rsid w:val="00C91137"/>
    <w:rsid w:val="00C96AB8"/>
    <w:rsid w:val="00CD2077"/>
    <w:rsid w:val="00CE6D63"/>
    <w:rsid w:val="00D23EBB"/>
    <w:rsid w:val="00D257B3"/>
    <w:rsid w:val="00D27F87"/>
    <w:rsid w:val="00D524E3"/>
    <w:rsid w:val="00D56558"/>
    <w:rsid w:val="00D5752F"/>
    <w:rsid w:val="00D66054"/>
    <w:rsid w:val="00D86ECD"/>
    <w:rsid w:val="00D9139B"/>
    <w:rsid w:val="00DA2EE0"/>
    <w:rsid w:val="00DB396C"/>
    <w:rsid w:val="00DB4B22"/>
    <w:rsid w:val="00DD16C3"/>
    <w:rsid w:val="00DD7D58"/>
    <w:rsid w:val="00DE12F5"/>
    <w:rsid w:val="00DE3E61"/>
    <w:rsid w:val="00E06660"/>
    <w:rsid w:val="00E11325"/>
    <w:rsid w:val="00E40AD2"/>
    <w:rsid w:val="00E45DD6"/>
    <w:rsid w:val="00E631C2"/>
    <w:rsid w:val="00E671FE"/>
    <w:rsid w:val="00E75D30"/>
    <w:rsid w:val="00E75E19"/>
    <w:rsid w:val="00E80E63"/>
    <w:rsid w:val="00E81CD4"/>
    <w:rsid w:val="00E82C68"/>
    <w:rsid w:val="00E82D52"/>
    <w:rsid w:val="00E8536A"/>
    <w:rsid w:val="00E86152"/>
    <w:rsid w:val="00E973CB"/>
    <w:rsid w:val="00EA2A35"/>
    <w:rsid w:val="00EC5049"/>
    <w:rsid w:val="00ED686F"/>
    <w:rsid w:val="00ED7262"/>
    <w:rsid w:val="00ED766F"/>
    <w:rsid w:val="00F17BE1"/>
    <w:rsid w:val="00F21D36"/>
    <w:rsid w:val="00F2610F"/>
    <w:rsid w:val="00F3166A"/>
    <w:rsid w:val="00F45FD2"/>
    <w:rsid w:val="00F46789"/>
    <w:rsid w:val="00F52371"/>
    <w:rsid w:val="00F876F6"/>
    <w:rsid w:val="00F90828"/>
    <w:rsid w:val="00FA4A5E"/>
    <w:rsid w:val="00FC18CE"/>
    <w:rsid w:val="00FC5DF5"/>
    <w:rsid w:val="00FD1444"/>
    <w:rsid w:val="00FE352C"/>
    <w:rsid w:val="00FE3FF7"/>
    <w:rsid w:val="00FE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58EFCE3A"/>
  <w15:chartTrackingRefBased/>
  <w15:docId w15:val="{5D9B73E9-D067-4DD9-A94B-E8142F2B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FDC"/>
    <w:pPr>
      <w:widowControl w:val="0"/>
      <w:suppressAutoHyphens/>
      <w:spacing w:after="0" w:line="240" w:lineRule="auto"/>
    </w:pPr>
    <w:rPr>
      <w:rFonts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D63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D63"/>
    <w:pPr>
      <w:keepNext/>
      <w:keepLines/>
      <w:spacing w:before="40"/>
      <w:outlineLvl w:val="1"/>
    </w:pPr>
    <w:rPr>
      <w:rFonts w:ascii="Times New Roman" w:eastAsiaTheme="majorEastAsia" w:hAnsi="Times New Roman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6D63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6D63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752FDC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52FDC"/>
    <w:rPr>
      <w:rFonts w:ascii="Calibri" w:eastAsia="Calibri" w:hAnsi="Calibri" w:cs="Calibri"/>
      <w:sz w:val="20"/>
      <w:szCs w:val="20"/>
    </w:rPr>
  </w:style>
  <w:style w:type="paragraph" w:styleId="NoSpacing">
    <w:name w:val="No Spacing"/>
    <w:uiPriority w:val="1"/>
    <w:qFormat/>
    <w:rsid w:val="00752FDC"/>
    <w:pPr>
      <w:suppressAutoHyphens/>
      <w:spacing w:after="0" w:line="240" w:lineRule="auto"/>
    </w:pPr>
    <w:rPr>
      <w:kern w:val="0"/>
      <w14:ligatures w14:val="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52FDC"/>
    <w:rPr>
      <w:rFonts w:ascii="Calibri" w:eastAsia="Calibri" w:hAnsi="Calibri"/>
      <w:kern w:val="2"/>
      <w:sz w:val="20"/>
      <w:szCs w:val="20"/>
      <w14:ligatures w14:val="standardContextual"/>
    </w:rPr>
  </w:style>
  <w:style w:type="character" w:customStyle="1" w:styleId="CommentTextChar1">
    <w:name w:val="Comment Text Char1"/>
    <w:basedOn w:val="DefaultParagraphFont"/>
    <w:uiPriority w:val="99"/>
    <w:semiHidden/>
    <w:rsid w:val="00752FDC"/>
    <w:rPr>
      <w:rFonts w:cs="Calibri"/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752F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2FDC"/>
    <w:pPr>
      <w:ind w:left="820" w:hanging="361"/>
    </w:pPr>
  </w:style>
  <w:style w:type="table" w:styleId="TableGridLight">
    <w:name w:val="Grid Table Light"/>
    <w:basedOn w:val="TableNormal"/>
    <w:uiPriority w:val="40"/>
    <w:rsid w:val="00E973CB"/>
    <w:pPr>
      <w:suppressAutoHyphens/>
      <w:spacing w:after="0" w:line="240" w:lineRule="auto"/>
    </w:pPr>
    <w:rPr>
      <w:kern w:val="0"/>
      <w14:ligatures w14:val="non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GridTable1Light">
    <w:name w:val="Grid Table 1 Light"/>
    <w:basedOn w:val="TableNormal"/>
    <w:uiPriority w:val="46"/>
    <w:rsid w:val="00AF1427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AF1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6D63"/>
    <w:rPr>
      <w:rFonts w:ascii="Times New Roman" w:eastAsiaTheme="majorEastAsia" w:hAnsi="Times New Roman" w:cstheme="majorBidi"/>
      <w:b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CE6D63"/>
    <w:rPr>
      <w:rFonts w:ascii="Times New Roman" w:eastAsiaTheme="majorEastAsia" w:hAnsi="Times New Roman" w:cstheme="majorBidi"/>
      <w:b/>
      <w:kern w:val="0"/>
      <w:sz w:val="32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CE6D63"/>
    <w:rPr>
      <w:rFonts w:ascii="Times New Roman" w:eastAsiaTheme="majorEastAsia" w:hAnsi="Times New Roman" w:cstheme="majorBidi"/>
      <w:b/>
      <w:kern w:val="0"/>
      <w:sz w:val="28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CE6D63"/>
    <w:rPr>
      <w:rFonts w:ascii="Times New Roman" w:eastAsiaTheme="majorEastAsia" w:hAnsi="Times New Roman" w:cstheme="majorBidi"/>
      <w:b/>
      <w:iCs/>
      <w:kern w:val="0"/>
      <w:sz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0B5957"/>
    <w:pPr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5957"/>
    <w:rPr>
      <w:rFonts w:ascii="Times New Roman" w:eastAsiaTheme="majorEastAsia" w:hAnsi="Times New Roman" w:cstheme="majorBidi"/>
      <w:b/>
      <w:spacing w:val="-10"/>
      <w:kern w:val="28"/>
      <w:sz w:val="36"/>
      <w:szCs w:val="56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9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9B0"/>
    <w:rPr>
      <w:rFonts w:ascii="Segoe UI" w:hAnsi="Segoe UI" w:cs="Segoe UI"/>
      <w:kern w:val="0"/>
      <w:sz w:val="18"/>
      <w:szCs w:val="18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077"/>
    <w:rPr>
      <w:rFonts w:asciiTheme="minorHAnsi" w:eastAsiaTheme="minorHAnsi" w:hAnsiTheme="minorHAnsi"/>
      <w:b/>
      <w:bCs/>
      <w:kern w:val="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077"/>
    <w:rPr>
      <w:rFonts w:ascii="Calibri" w:eastAsia="Calibri" w:hAnsi="Calibri" w:cs="Calibri"/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ED766F"/>
    <w:pPr>
      <w:spacing w:after="0" w:line="240" w:lineRule="auto"/>
    </w:pPr>
    <w:rPr>
      <w:rFonts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12038-DFE1-4C9E-83B5-53BD25A8A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ARAIVA</dc:creator>
  <cp:keywords/>
  <dc:description/>
  <cp:lastModifiedBy>Cláudia Saraiva</cp:lastModifiedBy>
  <cp:revision>2</cp:revision>
  <cp:lastPrinted>2024-12-15T23:52:00Z</cp:lastPrinted>
  <dcterms:created xsi:type="dcterms:W3CDTF">2025-01-16T11:26:00Z</dcterms:created>
  <dcterms:modified xsi:type="dcterms:W3CDTF">2025-01-1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brain</vt:lpwstr>
  </property>
  <property fmtid="{D5CDD505-2E9C-101B-9397-08002B2CF9AE}" pid="3" name="Mendeley Recent Style Name 0_1">
    <vt:lpwstr>Brain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8th edition</vt:lpwstr>
  </property>
  <property fmtid="{D5CDD505-2E9C-101B-9397-08002B2CF9AE}" pid="12" name="Mendeley Recent Style Id 5_1">
    <vt:lpwstr>http://www.zotero.org/styles/molecular-neurodegeneration</vt:lpwstr>
  </property>
  <property fmtid="{D5CDD505-2E9C-101B-9397-08002B2CF9AE}" pid="13" name="Mendeley Recent Style Name 5_1">
    <vt:lpwstr>Molecular Neurodegenera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neuron</vt:lpwstr>
  </property>
  <property fmtid="{D5CDD505-2E9C-101B-9397-08002B2CF9AE}" pid="17" name="Mendeley Recent Style Name 7_1">
    <vt:lpwstr>Neuron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43bab7-3a60-3649-a648-19aee7ae20cd</vt:lpwstr>
  </property>
  <property fmtid="{D5CDD505-2E9C-101B-9397-08002B2CF9AE}" pid="24" name="Mendeley Citation Style_1">
    <vt:lpwstr>http://www.zotero.org/styles/brain</vt:lpwstr>
  </property>
</Properties>
</file>